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13B1D7" w14:textId="30117550" w:rsidR="00063CFE" w:rsidRDefault="00063CFE">
      <w:pPr>
        <w:rPr>
          <w:b/>
        </w:rPr>
      </w:pPr>
      <w:bookmarkStart w:id="1" w:name="_Hlk82442320"/>
      <w:bookmarkStart w:id="2" w:name="_Hlk25161725"/>
      <w:bookmarkEnd w:id="1"/>
    </w:p>
    <w:p w14:paraId="28CE4AB7" w14:textId="77777777" w:rsidR="00BE7460" w:rsidRPr="00FE530C" w:rsidRDefault="00BE7460">
      <w:pPr>
        <w:rPr>
          <w:b/>
        </w:rPr>
      </w:pPr>
    </w:p>
    <w:p w14:paraId="614C145F" w14:textId="075B714F" w:rsidR="00063CFE" w:rsidRPr="00FE530C" w:rsidRDefault="00063CFE">
      <w:pPr>
        <w:rPr>
          <w:b/>
        </w:rPr>
      </w:pPr>
    </w:p>
    <w:p w14:paraId="7602715D" w14:textId="62392B06" w:rsidR="00063CFE" w:rsidRPr="00FE530C" w:rsidRDefault="00063CFE">
      <w:pPr>
        <w:rPr>
          <w:b/>
        </w:rPr>
      </w:pPr>
    </w:p>
    <w:p w14:paraId="638F2F63" w14:textId="77777777" w:rsidR="005F2845" w:rsidRPr="00FE530C" w:rsidRDefault="005F2845" w:rsidP="00063CFE">
      <w:pPr>
        <w:jc w:val="right"/>
        <w:rPr>
          <w:b/>
          <w:i/>
          <w:sz w:val="36"/>
        </w:rPr>
      </w:pPr>
      <w:bookmarkStart w:id="3" w:name="_Hlk5118283"/>
      <w:bookmarkEnd w:id="3"/>
    </w:p>
    <w:p w14:paraId="0618FF0F" w14:textId="77777777" w:rsidR="005F2845" w:rsidRPr="00FE530C" w:rsidRDefault="005F2845" w:rsidP="00063CFE">
      <w:pPr>
        <w:jc w:val="right"/>
        <w:rPr>
          <w:b/>
          <w:i/>
          <w:sz w:val="36"/>
        </w:rPr>
      </w:pPr>
    </w:p>
    <w:p w14:paraId="28FD0124" w14:textId="05E5111C" w:rsidR="00900F34" w:rsidRPr="00900F34" w:rsidRDefault="00891B04" w:rsidP="00900F34">
      <w:pPr>
        <w:jc w:val="right"/>
        <w:rPr>
          <w:b/>
          <w:i/>
          <w:sz w:val="36"/>
        </w:rPr>
      </w:pPr>
      <w:r>
        <w:rPr>
          <w:b/>
          <w:i/>
          <w:sz w:val="36"/>
        </w:rPr>
        <w:t xml:space="preserve">Advanced </w:t>
      </w:r>
      <w:r w:rsidR="005B6F26">
        <w:rPr>
          <w:b/>
          <w:i/>
          <w:sz w:val="36"/>
        </w:rPr>
        <w:t>System on Chip</w:t>
      </w:r>
      <w:r>
        <w:rPr>
          <w:b/>
          <w:i/>
          <w:sz w:val="36"/>
        </w:rPr>
        <w:t xml:space="preserve"> Course</w:t>
      </w:r>
    </w:p>
    <w:p w14:paraId="0D218E6F" w14:textId="09A9B9C9" w:rsidR="00900F34" w:rsidRPr="00900F34" w:rsidRDefault="005E3BB8" w:rsidP="00900F34">
      <w:pPr>
        <w:jc w:val="right"/>
        <w:rPr>
          <w:b/>
          <w:sz w:val="52"/>
        </w:rPr>
      </w:pPr>
      <w:r>
        <w:rPr>
          <w:b/>
          <w:sz w:val="52"/>
        </w:rPr>
        <w:t>QUIZ 1</w:t>
      </w:r>
    </w:p>
    <w:p w14:paraId="57270311" w14:textId="77777777" w:rsidR="00900F34" w:rsidRPr="00CD3EEB" w:rsidRDefault="00900F34" w:rsidP="00900F34">
      <w:pPr>
        <w:jc w:val="right"/>
        <w:rPr>
          <w:b/>
        </w:rPr>
      </w:pPr>
      <w:r w:rsidRPr="00CD3EEB">
        <w:rPr>
          <w:b/>
        </w:rPr>
        <w:t>Issue 1.0</w:t>
      </w:r>
    </w:p>
    <w:p w14:paraId="627CD397" w14:textId="77777777" w:rsidR="00900F34" w:rsidRPr="00FE530C" w:rsidRDefault="00900F34" w:rsidP="008D4C86">
      <w:pPr>
        <w:jc w:val="right"/>
        <w:rPr>
          <w:b/>
          <w:sz w:val="48"/>
        </w:rPr>
      </w:pPr>
    </w:p>
    <w:p w14:paraId="55BC45C4" w14:textId="62DBE806" w:rsidR="00063CFE" w:rsidRPr="00FE530C" w:rsidRDefault="00063CFE">
      <w:pPr>
        <w:rPr>
          <w:b/>
        </w:rPr>
      </w:pPr>
    </w:p>
    <w:p w14:paraId="529018B1" w14:textId="79F283AE" w:rsidR="00FB1EFB" w:rsidRPr="00FE530C" w:rsidRDefault="00FB1EFB" w:rsidP="005959A0">
      <w:pPr>
        <w:jc w:val="right"/>
        <w:rPr>
          <w:b/>
        </w:rPr>
      </w:pPr>
    </w:p>
    <w:p w14:paraId="192E4338" w14:textId="4B1CDCC4" w:rsidR="00063CFE" w:rsidRPr="00FE530C" w:rsidRDefault="00063CFE" w:rsidP="005959A0">
      <w:pPr>
        <w:jc w:val="right"/>
        <w:rPr>
          <w:b/>
        </w:rPr>
      </w:pPr>
      <w:r w:rsidRPr="00FE530C">
        <w:rPr>
          <w:b/>
        </w:rPr>
        <w:br w:type="page"/>
      </w:r>
    </w:p>
    <w:p w14:paraId="6E9F465B" w14:textId="3E8BD5E5" w:rsidR="005E3BB8" w:rsidRPr="005E3BB8" w:rsidRDefault="005E3BB8" w:rsidP="005E3BB8">
      <w:pPr>
        <w:pStyle w:val="Heading1"/>
        <w:numPr>
          <w:ilvl w:val="0"/>
          <w:numId w:val="0"/>
        </w:numPr>
      </w:pPr>
      <w:bookmarkStart w:id="4" w:name="_Toc86228131"/>
      <w:r w:rsidRPr="005E3BB8">
        <w:lastRenderedPageBreak/>
        <w:t>MODULE 1: Introduction to A</w:t>
      </w:r>
      <w:r>
        <w:t>rm</w:t>
      </w:r>
      <w:r w:rsidRPr="005E3BB8">
        <w:t xml:space="preserve">-Based </w:t>
      </w:r>
      <w:r w:rsidR="005B6F26">
        <w:t>System on Chip</w:t>
      </w:r>
      <w:r w:rsidRPr="005E3BB8">
        <w:t xml:space="preserve"> Design</w:t>
      </w:r>
    </w:p>
    <w:p w14:paraId="1F5F1D4E" w14:textId="77777777" w:rsidR="005E3BB8" w:rsidRDefault="005E3BB8" w:rsidP="005E3BB8">
      <w:pPr>
        <w:jc w:val="both"/>
        <w:rPr>
          <w:b/>
        </w:rPr>
      </w:pPr>
    </w:p>
    <w:p w14:paraId="66DE66BF" w14:textId="488E8A5E" w:rsidR="005E3BB8" w:rsidRDefault="005E3BB8" w:rsidP="005E3BB8">
      <w:pPr>
        <w:jc w:val="both"/>
        <w:rPr>
          <w:b/>
        </w:rPr>
      </w:pPr>
      <w:r>
        <w:rPr>
          <w:b/>
        </w:rPr>
        <w:t>Question 1:</w:t>
      </w:r>
    </w:p>
    <w:p w14:paraId="7D1895AF" w14:textId="77777777" w:rsidR="005E3BB8" w:rsidRDefault="005E3BB8" w:rsidP="005E3BB8">
      <w:r>
        <w:t>The widespread use of semiconductor technologies is a result of which of the following factors?</w:t>
      </w:r>
    </w:p>
    <w:p w14:paraId="3333603F" w14:textId="77777777" w:rsidR="005E3BB8" w:rsidRDefault="005E3BB8" w:rsidP="005E3BB8">
      <w:pPr>
        <w:pStyle w:val="ListParagraph"/>
        <w:numPr>
          <w:ilvl w:val="0"/>
          <w:numId w:val="41"/>
        </w:numPr>
        <w:suppressAutoHyphens/>
        <w:spacing w:after="200" w:line="276" w:lineRule="auto"/>
        <w:ind w:left="709"/>
      </w:pPr>
      <w:r>
        <w:t>Cheaper fabrication cost per function.</w:t>
      </w:r>
    </w:p>
    <w:p w14:paraId="55002C86" w14:textId="01EC92BD" w:rsidR="005E3BB8" w:rsidRDefault="005E3BB8" w:rsidP="005E3BB8">
      <w:pPr>
        <w:pStyle w:val="ListParagraph"/>
        <w:numPr>
          <w:ilvl w:val="0"/>
          <w:numId w:val="41"/>
        </w:numPr>
        <w:suppressAutoHyphens/>
        <w:spacing w:after="200" w:line="276" w:lineRule="auto"/>
        <w:ind w:left="709"/>
      </w:pPr>
      <w:r>
        <w:t xml:space="preserve">Developing </w:t>
      </w:r>
      <w:r w:rsidR="004261ED">
        <w:t>high-performance</w:t>
      </w:r>
      <w:r>
        <w:t xml:space="preserve"> transistors.</w:t>
      </w:r>
    </w:p>
    <w:p w14:paraId="02B8F024" w14:textId="77777777" w:rsidR="005E3BB8" w:rsidRDefault="005E3BB8" w:rsidP="005E3BB8">
      <w:pPr>
        <w:pStyle w:val="ListParagraph"/>
        <w:numPr>
          <w:ilvl w:val="0"/>
          <w:numId w:val="41"/>
        </w:numPr>
        <w:suppressAutoHyphens/>
        <w:spacing w:after="200" w:line="276" w:lineRule="auto"/>
        <w:ind w:left="709"/>
      </w:pPr>
      <w:r>
        <w:t>The automation of the IC design processes.</w:t>
      </w:r>
    </w:p>
    <w:p w14:paraId="0BE1584B" w14:textId="77777777" w:rsidR="005E3BB8" w:rsidRDefault="005E3BB8" w:rsidP="005E3BB8">
      <w:pPr>
        <w:pStyle w:val="ListParagraph"/>
        <w:numPr>
          <w:ilvl w:val="0"/>
          <w:numId w:val="41"/>
        </w:numPr>
        <w:suppressAutoHyphens/>
        <w:spacing w:after="200" w:line="276" w:lineRule="auto"/>
        <w:ind w:left="709"/>
      </w:pPr>
      <w:proofErr w:type="gramStart"/>
      <w:r>
        <w:t>All of</w:t>
      </w:r>
      <w:proofErr w:type="gramEnd"/>
      <w:r>
        <w:t xml:space="preserve"> the above.</w:t>
      </w:r>
    </w:p>
    <w:p w14:paraId="100CEB03" w14:textId="77777777" w:rsidR="005E3BB8" w:rsidRDefault="005E3BB8" w:rsidP="005E3BB8">
      <w:pPr>
        <w:rPr>
          <w:b/>
        </w:rPr>
      </w:pPr>
    </w:p>
    <w:p w14:paraId="5F04E61A" w14:textId="1EF3F50E" w:rsidR="005E3BB8" w:rsidRDefault="005E3BB8" w:rsidP="005E3BB8">
      <w:pPr>
        <w:rPr>
          <w:b/>
        </w:rPr>
      </w:pPr>
      <w:r>
        <w:rPr>
          <w:b/>
        </w:rPr>
        <w:t>Question 2:</w:t>
      </w:r>
    </w:p>
    <w:p w14:paraId="59FC4E66" w14:textId="77777777" w:rsidR="005E3BB8" w:rsidRDefault="005E3BB8" w:rsidP="005E3BB8">
      <w:r>
        <w:t>What is one of the reasons why on-chip integration is so important in the present day for the electronics industry?</w:t>
      </w:r>
    </w:p>
    <w:p w14:paraId="3F587D3D" w14:textId="77777777" w:rsidR="005E3BB8" w:rsidRDefault="005E3BB8" w:rsidP="005E3BB8">
      <w:pPr>
        <w:pStyle w:val="ListParagraph"/>
        <w:numPr>
          <w:ilvl w:val="0"/>
          <w:numId w:val="39"/>
        </w:numPr>
        <w:suppressAutoHyphens/>
        <w:spacing w:before="200" w:after="200" w:line="276" w:lineRule="auto"/>
        <w:ind w:left="709"/>
      </w:pPr>
      <w:r>
        <w:t xml:space="preserve">Because chips </w:t>
      </w:r>
      <w:proofErr w:type="gramStart"/>
      <w:r>
        <w:t>have to</w:t>
      </w:r>
      <w:proofErr w:type="gramEnd"/>
      <w:r>
        <w:t xml:space="preserve"> be operated at higher clock-frequencies.</w:t>
      </w:r>
    </w:p>
    <w:p w14:paraId="40C9735D" w14:textId="77777777" w:rsidR="005E3BB8" w:rsidRDefault="005E3BB8" w:rsidP="005E3BB8">
      <w:pPr>
        <w:pStyle w:val="ListParagraph"/>
        <w:numPr>
          <w:ilvl w:val="0"/>
          <w:numId w:val="39"/>
        </w:numPr>
        <w:suppressAutoHyphens/>
        <w:spacing w:before="200" w:after="200" w:line="276" w:lineRule="auto"/>
        <w:ind w:left="709"/>
      </w:pPr>
      <w:r>
        <w:t>Because the evolution of semiconductor technology cannot produce further die shrink.</w:t>
      </w:r>
    </w:p>
    <w:p w14:paraId="0B5B8756" w14:textId="77777777" w:rsidR="005E3BB8" w:rsidRDefault="005E3BB8" w:rsidP="005E3BB8">
      <w:pPr>
        <w:pStyle w:val="ListParagraph"/>
        <w:numPr>
          <w:ilvl w:val="0"/>
          <w:numId w:val="39"/>
        </w:numPr>
        <w:suppressAutoHyphens/>
        <w:spacing w:before="200" w:after="200" w:line="276" w:lineRule="auto"/>
        <w:ind w:left="709"/>
      </w:pPr>
      <w:r>
        <w:t xml:space="preserve">Because cost, area and power consumption </w:t>
      </w:r>
      <w:proofErr w:type="gramStart"/>
      <w:r>
        <w:t>is</w:t>
      </w:r>
      <w:proofErr w:type="gramEnd"/>
      <w:r>
        <w:t xml:space="preserve"> now as important as clock-frequency if not more important in the implementation of many electronic devices.</w:t>
      </w:r>
    </w:p>
    <w:p w14:paraId="5163ABD5" w14:textId="77777777" w:rsidR="005E3BB8" w:rsidRDefault="005E3BB8" w:rsidP="005E3BB8">
      <w:pPr>
        <w:pStyle w:val="ListParagraph"/>
        <w:numPr>
          <w:ilvl w:val="0"/>
          <w:numId w:val="39"/>
        </w:numPr>
        <w:suppressAutoHyphens/>
        <w:spacing w:before="200" w:after="200" w:line="276" w:lineRule="auto"/>
        <w:ind w:left="709"/>
      </w:pPr>
      <w:r>
        <w:t>Because chip applications are being standardized.</w:t>
      </w:r>
    </w:p>
    <w:p w14:paraId="5C2DD1F7" w14:textId="77777777" w:rsidR="005E3BB8" w:rsidRDefault="005E3BB8" w:rsidP="005E3BB8">
      <w:pPr>
        <w:rPr>
          <w:b/>
        </w:rPr>
      </w:pPr>
    </w:p>
    <w:p w14:paraId="77C3F00E" w14:textId="5AA08C28" w:rsidR="005E3BB8" w:rsidRDefault="005E3BB8" w:rsidP="005E3BB8">
      <w:pPr>
        <w:rPr>
          <w:b/>
        </w:rPr>
      </w:pPr>
      <w:r>
        <w:rPr>
          <w:b/>
        </w:rPr>
        <w:t>Question 3:</w:t>
      </w:r>
    </w:p>
    <w:p w14:paraId="32DD3595" w14:textId="77777777" w:rsidR="005E3BB8" w:rsidRDefault="005E3BB8" w:rsidP="005E3BB8">
      <w:r>
        <w:t xml:space="preserve">Which of the following issues are typically addressed at the specification stage of the SoC design process? </w:t>
      </w:r>
    </w:p>
    <w:p w14:paraId="6B5D6F91" w14:textId="77777777" w:rsidR="005E3BB8" w:rsidRDefault="005E3BB8" w:rsidP="005E3BB8">
      <w:pPr>
        <w:pStyle w:val="ListParagraph"/>
        <w:numPr>
          <w:ilvl w:val="0"/>
          <w:numId w:val="47"/>
        </w:numPr>
        <w:suppressAutoHyphens/>
        <w:spacing w:after="200" w:line="276" w:lineRule="auto"/>
      </w:pPr>
      <w:r>
        <w:t>The analysis of crosstalk noise.</w:t>
      </w:r>
    </w:p>
    <w:p w14:paraId="7A8DF0BA" w14:textId="77777777" w:rsidR="005E3BB8" w:rsidRDefault="005E3BB8" w:rsidP="005E3BB8">
      <w:pPr>
        <w:pStyle w:val="ListParagraph"/>
        <w:numPr>
          <w:ilvl w:val="0"/>
          <w:numId w:val="47"/>
        </w:numPr>
        <w:suppressAutoHyphens/>
        <w:spacing w:after="200" w:line="276" w:lineRule="auto"/>
      </w:pPr>
      <w:r>
        <w:t>Static timing analysis for digital blocks.</w:t>
      </w:r>
    </w:p>
    <w:p w14:paraId="325914DE" w14:textId="77777777" w:rsidR="005E3BB8" w:rsidRDefault="005E3BB8" w:rsidP="005E3BB8">
      <w:pPr>
        <w:pStyle w:val="ListParagraph"/>
        <w:numPr>
          <w:ilvl w:val="0"/>
          <w:numId w:val="47"/>
        </w:numPr>
        <w:suppressAutoHyphens/>
        <w:spacing w:after="200" w:line="276" w:lineRule="auto"/>
      </w:pPr>
      <w:r>
        <w:t>The identification of the operation modes of the system.</w:t>
      </w:r>
    </w:p>
    <w:p w14:paraId="1E8267E2" w14:textId="77777777" w:rsidR="005E3BB8" w:rsidRDefault="005E3BB8" w:rsidP="005E3BB8">
      <w:pPr>
        <w:pStyle w:val="ListParagraph"/>
        <w:numPr>
          <w:ilvl w:val="0"/>
          <w:numId w:val="47"/>
        </w:numPr>
        <w:suppressAutoHyphens/>
        <w:spacing w:after="200" w:line="276" w:lineRule="auto"/>
      </w:pPr>
      <w:r>
        <w:t>None of the above.</w:t>
      </w:r>
    </w:p>
    <w:p w14:paraId="0867B148" w14:textId="77777777" w:rsidR="005E3BB8" w:rsidRDefault="005E3BB8" w:rsidP="005E3BB8">
      <w:pPr>
        <w:rPr>
          <w:b/>
        </w:rPr>
      </w:pPr>
    </w:p>
    <w:p w14:paraId="0BD81DC6" w14:textId="64DCDF19" w:rsidR="005E3BB8" w:rsidRDefault="005E3BB8" w:rsidP="005E3BB8">
      <w:pPr>
        <w:rPr>
          <w:b/>
        </w:rPr>
      </w:pPr>
      <w:r>
        <w:rPr>
          <w:b/>
        </w:rPr>
        <w:t>Question 4:</w:t>
      </w:r>
    </w:p>
    <w:p w14:paraId="7CFAF225" w14:textId="0A49F223" w:rsidR="005E3BB8" w:rsidRDefault="005E3BB8" w:rsidP="005E3BB8">
      <w:r>
        <w:t>Which of the following definitions best describes what a SoC (</w:t>
      </w:r>
      <w:r w:rsidR="005B6F26">
        <w:t>System on Chip</w:t>
      </w:r>
      <w:r>
        <w:t>) is?</w:t>
      </w:r>
    </w:p>
    <w:p w14:paraId="42285EA4" w14:textId="77777777" w:rsidR="005E3BB8" w:rsidRDefault="005E3BB8" w:rsidP="005E3BB8">
      <w:pPr>
        <w:pStyle w:val="ListParagraph"/>
        <w:numPr>
          <w:ilvl w:val="0"/>
          <w:numId w:val="42"/>
        </w:numPr>
        <w:suppressAutoHyphens/>
        <w:spacing w:before="200" w:after="200" w:line="276" w:lineRule="auto"/>
      </w:pPr>
      <w:r>
        <w:t>It is a single silicon chip that can be used to implement the functionality of an entire system.</w:t>
      </w:r>
    </w:p>
    <w:p w14:paraId="21C39452" w14:textId="77777777" w:rsidR="005E3BB8" w:rsidRDefault="005E3BB8" w:rsidP="005E3BB8">
      <w:pPr>
        <w:pStyle w:val="ListParagraph"/>
        <w:numPr>
          <w:ilvl w:val="0"/>
          <w:numId w:val="42"/>
        </w:numPr>
        <w:suppressAutoHyphens/>
        <w:spacing w:before="200" w:after="200" w:line="276" w:lineRule="auto"/>
      </w:pPr>
      <w:r>
        <w:t>It is a single board system that has been completely implemented with integrated circuits.</w:t>
      </w:r>
    </w:p>
    <w:p w14:paraId="671DBFFD" w14:textId="77777777" w:rsidR="005E3BB8" w:rsidRDefault="005E3BB8" w:rsidP="005E3BB8">
      <w:pPr>
        <w:pStyle w:val="ListParagraph"/>
        <w:numPr>
          <w:ilvl w:val="0"/>
          <w:numId w:val="42"/>
        </w:numPr>
        <w:suppressAutoHyphens/>
        <w:spacing w:before="200" w:after="200" w:line="276" w:lineRule="auto"/>
      </w:pPr>
      <w:r>
        <w:t>It is a single silicon chip that encloses a microprocessor.</w:t>
      </w:r>
    </w:p>
    <w:p w14:paraId="7B5B4192" w14:textId="77777777" w:rsidR="005E3BB8" w:rsidRDefault="005E3BB8" w:rsidP="005E3BB8">
      <w:pPr>
        <w:pStyle w:val="ListParagraph"/>
        <w:numPr>
          <w:ilvl w:val="0"/>
          <w:numId w:val="42"/>
        </w:numPr>
        <w:suppressAutoHyphens/>
        <w:spacing w:before="200" w:after="200" w:line="276" w:lineRule="auto"/>
      </w:pPr>
      <w:r>
        <w:t xml:space="preserve">It is a single silicon chip aimed to embedded applications. </w:t>
      </w:r>
    </w:p>
    <w:p w14:paraId="02332605" w14:textId="07640FE3" w:rsidR="005E3BB8" w:rsidRDefault="005E3BB8" w:rsidP="005E3BB8">
      <w:pPr>
        <w:rPr>
          <w:b/>
        </w:rPr>
      </w:pPr>
      <w:r>
        <w:rPr>
          <w:b/>
        </w:rPr>
        <w:lastRenderedPageBreak/>
        <w:t>Question 5:</w:t>
      </w:r>
    </w:p>
    <w:p w14:paraId="7F463F6A" w14:textId="77777777" w:rsidR="005E3BB8" w:rsidRDefault="005E3BB8" w:rsidP="005E3BB8">
      <w:r>
        <w:t>Which of the following characteristics are limitations of systems on chips?</w:t>
      </w:r>
    </w:p>
    <w:p w14:paraId="44FBCF27" w14:textId="77777777" w:rsidR="005E3BB8" w:rsidRDefault="005E3BB8" w:rsidP="005E3BB8">
      <w:pPr>
        <w:pStyle w:val="ListParagraph"/>
        <w:numPr>
          <w:ilvl w:val="0"/>
          <w:numId w:val="40"/>
        </w:numPr>
        <w:suppressAutoHyphens/>
        <w:spacing w:after="200" w:line="276" w:lineRule="auto"/>
      </w:pPr>
      <w:r>
        <w:t>Lack of power efficiency.</w:t>
      </w:r>
    </w:p>
    <w:p w14:paraId="0B46EF80" w14:textId="77777777" w:rsidR="005E3BB8" w:rsidRDefault="005E3BB8" w:rsidP="005E3BB8">
      <w:pPr>
        <w:pStyle w:val="ListParagraph"/>
        <w:numPr>
          <w:ilvl w:val="0"/>
          <w:numId w:val="40"/>
        </w:numPr>
        <w:suppressAutoHyphens/>
        <w:spacing w:after="200" w:line="276" w:lineRule="auto"/>
      </w:pPr>
      <w:r>
        <w:t>Large area overhead.</w:t>
      </w:r>
    </w:p>
    <w:p w14:paraId="3B5EBD4B" w14:textId="77777777" w:rsidR="005E3BB8" w:rsidRDefault="005E3BB8" w:rsidP="005E3BB8">
      <w:pPr>
        <w:pStyle w:val="ListParagraph"/>
        <w:numPr>
          <w:ilvl w:val="0"/>
          <w:numId w:val="40"/>
        </w:numPr>
        <w:suppressAutoHyphens/>
        <w:spacing w:after="200" w:line="276" w:lineRule="auto"/>
      </w:pPr>
      <w:r>
        <w:t>Degraded performance.</w:t>
      </w:r>
    </w:p>
    <w:p w14:paraId="3C90BE23" w14:textId="77777777" w:rsidR="005E3BB8" w:rsidRDefault="005E3BB8" w:rsidP="005E3BB8">
      <w:pPr>
        <w:pStyle w:val="ListParagraph"/>
        <w:numPr>
          <w:ilvl w:val="0"/>
          <w:numId w:val="40"/>
        </w:numPr>
        <w:suppressAutoHyphens/>
        <w:spacing w:after="200" w:line="276" w:lineRule="auto"/>
      </w:pPr>
      <w:r>
        <w:t>Complex design process.</w:t>
      </w:r>
    </w:p>
    <w:p w14:paraId="045A3D90" w14:textId="4D35C027" w:rsidR="005E3BB8" w:rsidRDefault="005E3BB8">
      <w:pPr>
        <w:rPr>
          <w:b/>
        </w:rPr>
      </w:pPr>
    </w:p>
    <w:p w14:paraId="17DB2107" w14:textId="00277258" w:rsidR="005E3BB8" w:rsidRDefault="005E3BB8" w:rsidP="005E3BB8">
      <w:pPr>
        <w:jc w:val="both"/>
        <w:rPr>
          <w:b/>
        </w:rPr>
      </w:pPr>
      <w:r>
        <w:rPr>
          <w:b/>
        </w:rPr>
        <w:t>Question 6:</w:t>
      </w:r>
    </w:p>
    <w:p w14:paraId="4C8EDAFD" w14:textId="77777777" w:rsidR="005E3BB8" w:rsidRDefault="005E3BB8" w:rsidP="005E3BB8">
      <w:pPr>
        <w:jc w:val="both"/>
      </w:pPr>
      <w:r>
        <w:t>Which of the following statement is incorrect?</w:t>
      </w:r>
    </w:p>
    <w:p w14:paraId="1F7406C3" w14:textId="4FF666A0" w:rsidR="005E3BB8" w:rsidRDefault="005E3BB8" w:rsidP="005E3BB8">
      <w:pPr>
        <w:pStyle w:val="ListParagraph"/>
        <w:numPr>
          <w:ilvl w:val="0"/>
          <w:numId w:val="33"/>
        </w:numPr>
        <w:suppressAutoHyphens/>
        <w:spacing w:after="200" w:line="276" w:lineRule="auto"/>
        <w:jc w:val="both"/>
      </w:pPr>
      <w:r>
        <w:t xml:space="preserve">A SoC has higher performance than </w:t>
      </w:r>
      <w:r w:rsidR="004261ED">
        <w:t>an MCU</w:t>
      </w:r>
      <w:r>
        <w:t>.</w:t>
      </w:r>
    </w:p>
    <w:p w14:paraId="41341B11" w14:textId="77777777" w:rsidR="005E3BB8" w:rsidRDefault="005E3BB8" w:rsidP="005E3BB8">
      <w:pPr>
        <w:pStyle w:val="ListParagraph"/>
        <w:numPr>
          <w:ilvl w:val="0"/>
          <w:numId w:val="33"/>
        </w:numPr>
        <w:suppressAutoHyphens/>
        <w:spacing w:after="200" w:line="276" w:lineRule="auto"/>
        <w:jc w:val="both"/>
      </w:pPr>
      <w:r>
        <w:t>A SoC may contain multiple memory cores while MCU typically has a single memory core.</w:t>
      </w:r>
    </w:p>
    <w:p w14:paraId="06FF25CF" w14:textId="37807D76" w:rsidR="005E3BB8" w:rsidRDefault="004261ED" w:rsidP="005E3BB8">
      <w:pPr>
        <w:pStyle w:val="ListParagraph"/>
        <w:numPr>
          <w:ilvl w:val="0"/>
          <w:numId w:val="33"/>
        </w:numPr>
        <w:suppressAutoHyphens/>
        <w:spacing w:after="200" w:line="276" w:lineRule="auto"/>
        <w:jc w:val="both"/>
      </w:pPr>
      <w:r>
        <w:t>An MCU</w:t>
      </w:r>
      <w:r w:rsidR="005E3BB8">
        <w:t xml:space="preserve"> </w:t>
      </w:r>
      <w:proofErr w:type="gramStart"/>
      <w:r w:rsidR="005E3BB8">
        <w:t>is capable of running</w:t>
      </w:r>
      <w:proofErr w:type="gramEnd"/>
      <w:r w:rsidR="005E3BB8">
        <w:t xml:space="preserve"> numerous operating systems while a SoC does not typically have this capability.</w:t>
      </w:r>
    </w:p>
    <w:p w14:paraId="055A2662" w14:textId="717D22C4" w:rsidR="005E3BB8" w:rsidRDefault="004261ED" w:rsidP="005E3BB8">
      <w:pPr>
        <w:pStyle w:val="ListParagraph"/>
        <w:numPr>
          <w:ilvl w:val="0"/>
          <w:numId w:val="33"/>
        </w:numPr>
        <w:suppressAutoHyphens/>
        <w:spacing w:after="200" w:line="276" w:lineRule="auto"/>
        <w:jc w:val="both"/>
      </w:pPr>
      <w:r>
        <w:t>An MCU</w:t>
      </w:r>
      <w:r w:rsidR="005E3BB8">
        <w:t xml:space="preserve"> is typically used for basic embedded applications while SoCs are used in complex application such as </w:t>
      </w:r>
      <w:r w:rsidR="0035538C">
        <w:t>smartphone</w:t>
      </w:r>
      <w:r w:rsidR="005E3BB8">
        <w:t>.</w:t>
      </w:r>
    </w:p>
    <w:p w14:paraId="457F652A" w14:textId="77777777" w:rsidR="005E3BB8" w:rsidRDefault="005E3BB8" w:rsidP="005E3BB8">
      <w:pPr>
        <w:jc w:val="both"/>
        <w:rPr>
          <w:b/>
        </w:rPr>
      </w:pPr>
    </w:p>
    <w:p w14:paraId="6E7F2935" w14:textId="221973E2" w:rsidR="005E3BB8" w:rsidRDefault="005E3BB8" w:rsidP="005E3BB8">
      <w:pPr>
        <w:jc w:val="both"/>
        <w:rPr>
          <w:b/>
        </w:rPr>
      </w:pPr>
      <w:r>
        <w:rPr>
          <w:b/>
        </w:rPr>
        <w:t>Question 7:</w:t>
      </w:r>
    </w:p>
    <w:p w14:paraId="1F5CCB85" w14:textId="77777777" w:rsidR="005E3BB8" w:rsidRDefault="005E3BB8" w:rsidP="005E3BB8">
      <w:pPr>
        <w:jc w:val="both"/>
      </w:pPr>
      <w:r>
        <w:t>In the SoC design flow, what is typically the outcome of hardware/software partitioning?</w:t>
      </w:r>
    </w:p>
    <w:p w14:paraId="45F86B22" w14:textId="77777777" w:rsidR="005E3BB8" w:rsidRDefault="005E3BB8" w:rsidP="005E3BB8">
      <w:pPr>
        <w:pStyle w:val="ListParagraph"/>
        <w:numPr>
          <w:ilvl w:val="0"/>
          <w:numId w:val="34"/>
        </w:numPr>
        <w:suppressAutoHyphens/>
        <w:spacing w:after="200" w:line="276" w:lineRule="auto"/>
        <w:jc w:val="both"/>
      </w:pPr>
      <w:r>
        <w:t>It reduces the complexity of the design process.</w:t>
      </w:r>
    </w:p>
    <w:p w14:paraId="6632CB92" w14:textId="77777777" w:rsidR="005E3BB8" w:rsidRDefault="005E3BB8" w:rsidP="005E3BB8">
      <w:pPr>
        <w:pStyle w:val="ListParagraph"/>
        <w:numPr>
          <w:ilvl w:val="0"/>
          <w:numId w:val="34"/>
        </w:numPr>
        <w:suppressAutoHyphens/>
        <w:spacing w:after="200" w:line="276" w:lineRule="auto"/>
        <w:jc w:val="both"/>
      </w:pPr>
      <w:r>
        <w:t>It enables to perform software simulations of the SoC before the hardware has been designed.</w:t>
      </w:r>
    </w:p>
    <w:p w14:paraId="45B8802C" w14:textId="77777777" w:rsidR="005E3BB8" w:rsidRDefault="005E3BB8" w:rsidP="005E3BB8">
      <w:pPr>
        <w:pStyle w:val="ListParagraph"/>
        <w:numPr>
          <w:ilvl w:val="0"/>
          <w:numId w:val="34"/>
        </w:numPr>
        <w:suppressAutoHyphens/>
        <w:spacing w:after="200" w:line="276" w:lineRule="auto"/>
        <w:jc w:val="both"/>
      </w:pPr>
      <w:r>
        <w:t>It eventually produces a SoC with optimized balance between performance and cost/power/area.</w:t>
      </w:r>
    </w:p>
    <w:p w14:paraId="5219F38C" w14:textId="77777777" w:rsidR="005E3BB8" w:rsidRDefault="005E3BB8" w:rsidP="005E3BB8">
      <w:pPr>
        <w:pStyle w:val="ListParagraph"/>
        <w:numPr>
          <w:ilvl w:val="0"/>
          <w:numId w:val="34"/>
        </w:numPr>
        <w:suppressAutoHyphens/>
        <w:spacing w:after="200" w:line="276" w:lineRule="auto"/>
        <w:jc w:val="both"/>
      </w:pPr>
      <w:r>
        <w:t>It simplifies the verification stage.</w:t>
      </w:r>
    </w:p>
    <w:p w14:paraId="43D7DAB5" w14:textId="77777777" w:rsidR="005E3BB8" w:rsidRDefault="005E3BB8" w:rsidP="005E3BB8">
      <w:pPr>
        <w:jc w:val="both"/>
        <w:rPr>
          <w:b/>
        </w:rPr>
      </w:pPr>
    </w:p>
    <w:p w14:paraId="48A11A59" w14:textId="4358E1B6" w:rsidR="005E3BB8" w:rsidRDefault="005E3BB8" w:rsidP="005E3BB8">
      <w:pPr>
        <w:jc w:val="both"/>
        <w:rPr>
          <w:b/>
        </w:rPr>
      </w:pPr>
      <w:r>
        <w:rPr>
          <w:b/>
        </w:rPr>
        <w:t>Question 8:</w:t>
      </w:r>
    </w:p>
    <w:p w14:paraId="677CB606" w14:textId="77777777" w:rsidR="005E3BB8" w:rsidRDefault="005E3BB8" w:rsidP="005E3BB8">
      <w:pPr>
        <w:jc w:val="both"/>
      </w:pPr>
      <w:r>
        <w:t>Which of the following techniques do NOT help decrease the design-productivity gap?</w:t>
      </w:r>
    </w:p>
    <w:p w14:paraId="36600163" w14:textId="77777777" w:rsidR="005E3BB8" w:rsidRDefault="005E3BB8" w:rsidP="005E3BB8">
      <w:pPr>
        <w:pStyle w:val="ListParagraph"/>
        <w:numPr>
          <w:ilvl w:val="0"/>
          <w:numId w:val="35"/>
        </w:numPr>
        <w:suppressAutoHyphens/>
        <w:spacing w:after="200" w:line="276" w:lineRule="auto"/>
        <w:jc w:val="both"/>
      </w:pPr>
      <w:r>
        <w:t>The use of third parties IP cores.</w:t>
      </w:r>
    </w:p>
    <w:p w14:paraId="1C21FA73" w14:textId="77777777" w:rsidR="005E3BB8" w:rsidRDefault="005E3BB8" w:rsidP="005E3BB8">
      <w:pPr>
        <w:pStyle w:val="ListParagraph"/>
        <w:numPr>
          <w:ilvl w:val="0"/>
          <w:numId w:val="35"/>
        </w:numPr>
        <w:suppressAutoHyphens/>
        <w:spacing w:after="200" w:line="276" w:lineRule="auto"/>
        <w:jc w:val="both"/>
      </w:pPr>
      <w:r>
        <w:t>Design automation.</w:t>
      </w:r>
    </w:p>
    <w:p w14:paraId="5E91CC31" w14:textId="77777777" w:rsidR="005E3BB8" w:rsidRDefault="005E3BB8" w:rsidP="005E3BB8">
      <w:pPr>
        <w:pStyle w:val="ListParagraph"/>
        <w:numPr>
          <w:ilvl w:val="0"/>
          <w:numId w:val="35"/>
        </w:numPr>
        <w:suppressAutoHyphens/>
        <w:spacing w:after="200" w:line="276" w:lineRule="auto"/>
        <w:jc w:val="both"/>
      </w:pPr>
      <w:r>
        <w:t>Recruiting more design engineers.</w:t>
      </w:r>
    </w:p>
    <w:p w14:paraId="1A535968" w14:textId="77777777" w:rsidR="005E3BB8" w:rsidRDefault="005E3BB8" w:rsidP="005E3BB8">
      <w:pPr>
        <w:pStyle w:val="ListParagraph"/>
        <w:numPr>
          <w:ilvl w:val="0"/>
          <w:numId w:val="35"/>
        </w:numPr>
        <w:suppressAutoHyphens/>
        <w:spacing w:after="200" w:line="276" w:lineRule="auto"/>
        <w:jc w:val="both"/>
      </w:pPr>
      <w:r>
        <w:t>Using more advanced fabrication technologies.</w:t>
      </w:r>
    </w:p>
    <w:p w14:paraId="2FFC8185" w14:textId="77777777" w:rsidR="005E3BB8" w:rsidRDefault="005E3BB8">
      <w:pPr>
        <w:rPr>
          <w:b/>
        </w:rPr>
      </w:pPr>
      <w:r>
        <w:rPr>
          <w:b/>
        </w:rPr>
        <w:br w:type="page"/>
      </w:r>
    </w:p>
    <w:p w14:paraId="0A99A9F3" w14:textId="4AEE388E" w:rsidR="005E3BB8" w:rsidRDefault="005E3BB8" w:rsidP="005E3BB8">
      <w:pPr>
        <w:rPr>
          <w:b/>
        </w:rPr>
      </w:pPr>
      <w:r>
        <w:rPr>
          <w:b/>
        </w:rPr>
        <w:lastRenderedPageBreak/>
        <w:t>Question 9:</w:t>
      </w:r>
    </w:p>
    <w:p w14:paraId="44198779" w14:textId="77777777" w:rsidR="005E3BB8" w:rsidRDefault="005E3BB8" w:rsidP="005E3BB8">
      <w:r>
        <w:t xml:space="preserve">  Which of the following issues are NOT addressed at the prototyping stage of the SoC design process? </w:t>
      </w:r>
    </w:p>
    <w:p w14:paraId="226F0FA4" w14:textId="77777777" w:rsidR="005E3BB8" w:rsidRDefault="005E3BB8" w:rsidP="005E3BB8">
      <w:pPr>
        <w:pStyle w:val="ListParagraph"/>
        <w:numPr>
          <w:ilvl w:val="0"/>
          <w:numId w:val="48"/>
        </w:numPr>
        <w:suppressAutoHyphens/>
        <w:spacing w:after="200" w:line="276" w:lineRule="auto"/>
      </w:pPr>
      <w:r>
        <w:t>Placement and routing.</w:t>
      </w:r>
    </w:p>
    <w:p w14:paraId="19B7C286" w14:textId="77777777" w:rsidR="005E3BB8" w:rsidRDefault="005E3BB8" w:rsidP="005E3BB8">
      <w:pPr>
        <w:pStyle w:val="ListParagraph"/>
        <w:numPr>
          <w:ilvl w:val="0"/>
          <w:numId w:val="48"/>
        </w:numPr>
        <w:suppressAutoHyphens/>
        <w:spacing w:after="200" w:line="276" w:lineRule="auto"/>
      </w:pPr>
      <w:r>
        <w:t>Synthesis.</w:t>
      </w:r>
    </w:p>
    <w:p w14:paraId="39AE4E25" w14:textId="77777777" w:rsidR="005E3BB8" w:rsidRDefault="005E3BB8" w:rsidP="005E3BB8">
      <w:pPr>
        <w:pStyle w:val="ListParagraph"/>
        <w:numPr>
          <w:ilvl w:val="0"/>
          <w:numId w:val="48"/>
        </w:numPr>
        <w:suppressAutoHyphens/>
        <w:spacing w:after="200" w:line="276" w:lineRule="auto"/>
      </w:pPr>
      <w:r>
        <w:t>Definition of the interface between hardware and software.</w:t>
      </w:r>
    </w:p>
    <w:p w14:paraId="6EF8B582" w14:textId="77777777" w:rsidR="005E3BB8" w:rsidRDefault="005E3BB8" w:rsidP="005E3BB8">
      <w:pPr>
        <w:pStyle w:val="ListParagraph"/>
        <w:numPr>
          <w:ilvl w:val="0"/>
          <w:numId w:val="48"/>
        </w:numPr>
        <w:suppressAutoHyphens/>
        <w:spacing w:after="200" w:line="276" w:lineRule="auto"/>
      </w:pPr>
      <w:r>
        <w:t>Simulations of the software.</w:t>
      </w:r>
    </w:p>
    <w:p w14:paraId="565834C9" w14:textId="77777777" w:rsidR="005E3BB8" w:rsidRDefault="005E3BB8" w:rsidP="005E3BB8">
      <w:pPr>
        <w:jc w:val="both"/>
      </w:pPr>
    </w:p>
    <w:p w14:paraId="11BFE444" w14:textId="77777777" w:rsidR="005E3BB8" w:rsidRDefault="005E3BB8" w:rsidP="005E3BB8">
      <w:pPr>
        <w:jc w:val="both"/>
        <w:rPr>
          <w:b/>
        </w:rPr>
      </w:pPr>
      <w:r>
        <w:rPr>
          <w:b/>
        </w:rPr>
        <w:t>Question 10:</w:t>
      </w:r>
    </w:p>
    <w:p w14:paraId="09A4CEF6" w14:textId="1778EDB7" w:rsidR="005E3BB8" w:rsidRDefault="005E3BB8" w:rsidP="005E3BB8">
      <w:r>
        <w:t xml:space="preserve">Which of the following definitions best describes what a </w:t>
      </w:r>
      <w:proofErr w:type="spellStart"/>
      <w:r>
        <w:t>PSoC</w:t>
      </w:r>
      <w:proofErr w:type="spellEnd"/>
      <w:r>
        <w:t xml:space="preserve"> (Programmable </w:t>
      </w:r>
      <w:r w:rsidR="005B6F26">
        <w:t>System on Chip</w:t>
      </w:r>
      <w:r>
        <w:t>) is?</w:t>
      </w:r>
    </w:p>
    <w:p w14:paraId="12A46712" w14:textId="77777777" w:rsidR="005E3BB8" w:rsidRDefault="005E3BB8" w:rsidP="005E3BB8">
      <w:pPr>
        <w:pStyle w:val="ListParagraph"/>
        <w:numPr>
          <w:ilvl w:val="0"/>
          <w:numId w:val="43"/>
        </w:numPr>
        <w:suppressAutoHyphens/>
        <w:spacing w:before="200" w:after="200" w:line="276" w:lineRule="auto"/>
      </w:pPr>
      <w:r>
        <w:t>It is a SoC that can be programmed by software since it contains a microprocessor.</w:t>
      </w:r>
    </w:p>
    <w:p w14:paraId="4812DDC1" w14:textId="43DB1B51" w:rsidR="005E3BB8" w:rsidRDefault="005E3BB8" w:rsidP="005E3BB8">
      <w:pPr>
        <w:pStyle w:val="ListParagraph"/>
        <w:numPr>
          <w:ilvl w:val="0"/>
          <w:numId w:val="43"/>
        </w:numPr>
        <w:suppressAutoHyphens/>
        <w:spacing w:before="200" w:after="200" w:line="276" w:lineRule="auto"/>
      </w:pPr>
      <w:r>
        <w:t xml:space="preserve">It is a chip that combines a processing system based on </w:t>
      </w:r>
      <w:r w:rsidR="00473213">
        <w:t>one or more processors</w:t>
      </w:r>
      <w:r>
        <w:t xml:space="preserve"> with a reconfigurable logic fabric and a communication bus.</w:t>
      </w:r>
    </w:p>
    <w:p w14:paraId="16D20224" w14:textId="77777777" w:rsidR="005E3BB8" w:rsidRDefault="005E3BB8" w:rsidP="005E3BB8">
      <w:pPr>
        <w:pStyle w:val="ListParagraph"/>
        <w:numPr>
          <w:ilvl w:val="0"/>
          <w:numId w:val="43"/>
        </w:numPr>
        <w:suppressAutoHyphens/>
        <w:spacing w:before="200" w:after="200" w:line="276" w:lineRule="auto"/>
      </w:pPr>
      <w:r>
        <w:t>It is a SoC that encloses only software-programmable modules.</w:t>
      </w:r>
    </w:p>
    <w:p w14:paraId="11A8EE6E" w14:textId="77777777" w:rsidR="005E3BB8" w:rsidRDefault="005E3BB8" w:rsidP="005E3BB8">
      <w:pPr>
        <w:pStyle w:val="ListParagraph"/>
        <w:numPr>
          <w:ilvl w:val="0"/>
          <w:numId w:val="43"/>
        </w:numPr>
        <w:suppressAutoHyphens/>
        <w:spacing w:before="200" w:after="200" w:line="276" w:lineRule="auto"/>
      </w:pPr>
      <w:r>
        <w:t>It is just another name for an FPGA.</w:t>
      </w:r>
    </w:p>
    <w:p w14:paraId="18CFB327" w14:textId="77777777" w:rsidR="005E3BB8" w:rsidRDefault="005E3BB8" w:rsidP="005E3BB8"/>
    <w:p w14:paraId="731893B1" w14:textId="77777777" w:rsidR="005E3BB8" w:rsidRDefault="005E3BB8" w:rsidP="005E3BB8">
      <w:pPr>
        <w:jc w:val="both"/>
        <w:rPr>
          <w:b/>
        </w:rPr>
      </w:pPr>
      <w:r>
        <w:rPr>
          <w:b/>
        </w:rPr>
        <w:t>Question 11:</w:t>
      </w:r>
    </w:p>
    <w:p w14:paraId="10E6D3CE" w14:textId="77777777" w:rsidR="005E3BB8" w:rsidRDefault="005E3BB8" w:rsidP="005E3BB8">
      <w:pPr>
        <w:jc w:val="both"/>
      </w:pPr>
      <w:r>
        <w:t>Which of the following statements is NOT correct?</w:t>
      </w:r>
    </w:p>
    <w:p w14:paraId="02584BE6" w14:textId="77777777" w:rsidR="005E3BB8" w:rsidRDefault="005E3BB8" w:rsidP="005E3BB8">
      <w:pPr>
        <w:pStyle w:val="ListParagraph"/>
        <w:numPr>
          <w:ilvl w:val="0"/>
          <w:numId w:val="37"/>
        </w:numPr>
        <w:suppressAutoHyphens/>
        <w:spacing w:after="200" w:line="276" w:lineRule="auto"/>
        <w:jc w:val="both"/>
      </w:pPr>
      <w:r>
        <w:t>SoC is typically built using cores from different vendors.</w:t>
      </w:r>
    </w:p>
    <w:p w14:paraId="106463AA" w14:textId="77777777" w:rsidR="005E3BB8" w:rsidRDefault="005E3BB8" w:rsidP="005E3BB8">
      <w:pPr>
        <w:pStyle w:val="ListParagraph"/>
        <w:numPr>
          <w:ilvl w:val="0"/>
          <w:numId w:val="37"/>
        </w:numPr>
        <w:suppressAutoHyphens/>
        <w:spacing w:after="200" w:line="276" w:lineRule="auto"/>
        <w:jc w:val="both"/>
      </w:pPr>
      <w:r>
        <w:t>Testing a SoC requires hardware/software co-simulation.</w:t>
      </w:r>
    </w:p>
    <w:p w14:paraId="76503192" w14:textId="77777777" w:rsidR="005E3BB8" w:rsidRDefault="005E3BB8" w:rsidP="005E3BB8">
      <w:pPr>
        <w:pStyle w:val="ListParagraph"/>
        <w:numPr>
          <w:ilvl w:val="0"/>
          <w:numId w:val="37"/>
        </w:numPr>
        <w:suppressAutoHyphens/>
        <w:spacing w:after="200" w:line="276" w:lineRule="auto"/>
        <w:jc w:val="both"/>
      </w:pPr>
      <w:r>
        <w:t>SoC is normally developed for a specific application.</w:t>
      </w:r>
    </w:p>
    <w:p w14:paraId="7D8AA373" w14:textId="77777777" w:rsidR="005E3BB8" w:rsidRDefault="005E3BB8" w:rsidP="005E3BB8">
      <w:pPr>
        <w:pStyle w:val="ListParagraph"/>
        <w:numPr>
          <w:ilvl w:val="0"/>
          <w:numId w:val="37"/>
        </w:numPr>
        <w:suppressAutoHyphens/>
        <w:spacing w:after="200" w:line="276" w:lineRule="auto"/>
        <w:jc w:val="both"/>
      </w:pPr>
      <w:r>
        <w:t>The SoC hardware components can be easily replaced if faulty.</w:t>
      </w:r>
    </w:p>
    <w:p w14:paraId="6D95AD76" w14:textId="77777777" w:rsidR="005E3BB8" w:rsidRDefault="005E3BB8" w:rsidP="005E3BB8">
      <w:pPr>
        <w:jc w:val="both"/>
        <w:rPr>
          <w:b/>
        </w:rPr>
      </w:pPr>
    </w:p>
    <w:p w14:paraId="4AAD64E5" w14:textId="69474101" w:rsidR="005E3BB8" w:rsidRDefault="005E3BB8" w:rsidP="005E3BB8">
      <w:pPr>
        <w:jc w:val="both"/>
        <w:rPr>
          <w:b/>
        </w:rPr>
      </w:pPr>
      <w:r>
        <w:rPr>
          <w:b/>
        </w:rPr>
        <w:t>Question 12:</w:t>
      </w:r>
    </w:p>
    <w:p w14:paraId="7904713E" w14:textId="77777777" w:rsidR="005E3BB8" w:rsidRDefault="005E3BB8" w:rsidP="005E3BB8">
      <w:pPr>
        <w:jc w:val="both"/>
      </w:pPr>
      <w:r>
        <w:t xml:space="preserve"> Which of the following statements is NOT correct? </w:t>
      </w:r>
    </w:p>
    <w:p w14:paraId="3A793F60" w14:textId="77777777" w:rsidR="005E3BB8" w:rsidRDefault="005E3BB8" w:rsidP="005E3BB8">
      <w:pPr>
        <w:pStyle w:val="ListParagraph"/>
        <w:numPr>
          <w:ilvl w:val="0"/>
          <w:numId w:val="38"/>
        </w:numPr>
        <w:suppressAutoHyphens/>
        <w:spacing w:after="200" w:line="276" w:lineRule="auto"/>
        <w:ind w:left="720"/>
        <w:jc w:val="both"/>
      </w:pPr>
      <w:r>
        <w:t>This SoC verification stage is an iterative process.</w:t>
      </w:r>
    </w:p>
    <w:p w14:paraId="5881166C" w14:textId="77777777" w:rsidR="005E3BB8" w:rsidRDefault="005E3BB8" w:rsidP="005E3BB8">
      <w:pPr>
        <w:pStyle w:val="ListParagraph"/>
        <w:numPr>
          <w:ilvl w:val="0"/>
          <w:numId w:val="38"/>
        </w:numPr>
        <w:suppressAutoHyphens/>
        <w:spacing w:after="200" w:line="276" w:lineRule="auto"/>
        <w:ind w:left="720"/>
        <w:jc w:val="both"/>
      </w:pPr>
      <w:r>
        <w:t>The SoC verification sometime requires additional software development.</w:t>
      </w:r>
    </w:p>
    <w:p w14:paraId="6B461130" w14:textId="77777777" w:rsidR="005E3BB8" w:rsidRDefault="005E3BB8" w:rsidP="005E3BB8">
      <w:pPr>
        <w:pStyle w:val="ListParagraph"/>
        <w:numPr>
          <w:ilvl w:val="0"/>
          <w:numId w:val="38"/>
        </w:numPr>
        <w:suppressAutoHyphens/>
        <w:spacing w:after="200" w:line="276" w:lineRule="auto"/>
        <w:ind w:left="720"/>
        <w:jc w:val="both"/>
      </w:pPr>
      <w:r>
        <w:t>The SoC verification sometime requires additional hardware optimization.</w:t>
      </w:r>
    </w:p>
    <w:p w14:paraId="7A0E441D" w14:textId="77777777" w:rsidR="005E3BB8" w:rsidRDefault="005E3BB8" w:rsidP="005E3BB8">
      <w:pPr>
        <w:pStyle w:val="ListParagraph"/>
        <w:numPr>
          <w:ilvl w:val="0"/>
          <w:numId w:val="38"/>
        </w:numPr>
        <w:suppressAutoHyphens/>
        <w:spacing w:after="200" w:line="276" w:lineRule="auto"/>
        <w:ind w:left="720"/>
        <w:jc w:val="both"/>
      </w:pPr>
      <w:r>
        <w:t xml:space="preserve">This SoC verification stage is typically performed after device fabrication.  </w:t>
      </w:r>
    </w:p>
    <w:p w14:paraId="1CD8210E" w14:textId="77777777" w:rsidR="005E3BB8" w:rsidRDefault="005E3BB8">
      <w:pPr>
        <w:rPr>
          <w:b/>
        </w:rPr>
      </w:pPr>
      <w:r>
        <w:rPr>
          <w:b/>
        </w:rPr>
        <w:br w:type="page"/>
      </w:r>
    </w:p>
    <w:p w14:paraId="1057F91C" w14:textId="222C6980" w:rsidR="005E3BB8" w:rsidRDefault="005E3BB8" w:rsidP="005E3BB8">
      <w:pPr>
        <w:rPr>
          <w:b/>
        </w:rPr>
      </w:pPr>
      <w:r>
        <w:rPr>
          <w:b/>
        </w:rPr>
        <w:lastRenderedPageBreak/>
        <w:t>Question 13:</w:t>
      </w:r>
    </w:p>
    <w:p w14:paraId="19FC624B" w14:textId="77777777" w:rsidR="005E3BB8" w:rsidRDefault="005E3BB8" w:rsidP="005E3BB8">
      <w:r>
        <w:t>Typically, what are the basic components of a SoC?</w:t>
      </w:r>
    </w:p>
    <w:p w14:paraId="025396CA" w14:textId="603743CD" w:rsidR="005E3BB8" w:rsidRDefault="005E3BB8" w:rsidP="005E3BB8">
      <w:pPr>
        <w:pStyle w:val="ListParagraph"/>
        <w:numPr>
          <w:ilvl w:val="0"/>
          <w:numId w:val="44"/>
        </w:numPr>
        <w:suppressAutoHyphens/>
        <w:spacing w:before="200" w:after="200" w:line="276" w:lineRule="auto"/>
      </w:pPr>
      <w:r>
        <w:t xml:space="preserve">A CPU, a graphics processor, and </w:t>
      </w:r>
      <w:r w:rsidR="00473213">
        <w:t>general-purpose</w:t>
      </w:r>
      <w:r>
        <w:t xml:space="preserve"> I/O blocks.</w:t>
      </w:r>
    </w:p>
    <w:p w14:paraId="5BCC780E" w14:textId="77777777" w:rsidR="005E3BB8" w:rsidRDefault="005E3BB8" w:rsidP="005E3BB8">
      <w:pPr>
        <w:pStyle w:val="ListParagraph"/>
        <w:numPr>
          <w:ilvl w:val="0"/>
          <w:numId w:val="44"/>
        </w:numPr>
        <w:suppressAutoHyphens/>
        <w:spacing w:before="200" w:after="200" w:line="276" w:lineRule="auto"/>
      </w:pPr>
      <w:r>
        <w:t>A CPU and internal memory modules.</w:t>
      </w:r>
    </w:p>
    <w:p w14:paraId="4E26A587" w14:textId="19727365" w:rsidR="005E3BB8" w:rsidRDefault="005E3BB8" w:rsidP="005E3BB8">
      <w:pPr>
        <w:pStyle w:val="ListParagraph"/>
        <w:numPr>
          <w:ilvl w:val="0"/>
          <w:numId w:val="44"/>
        </w:numPr>
        <w:suppressAutoHyphens/>
        <w:spacing w:before="200" w:after="200" w:line="276" w:lineRule="auto"/>
      </w:pPr>
      <w:r>
        <w:t>A system manager such as a microprocessor, system peripherals and coprocessors, and a system bus.</w:t>
      </w:r>
    </w:p>
    <w:p w14:paraId="3BA900DD" w14:textId="77777777" w:rsidR="005E3BB8" w:rsidRDefault="005E3BB8" w:rsidP="005E3BB8">
      <w:pPr>
        <w:pStyle w:val="ListParagraph"/>
        <w:numPr>
          <w:ilvl w:val="0"/>
          <w:numId w:val="44"/>
        </w:numPr>
        <w:suppressAutoHyphens/>
        <w:spacing w:before="200" w:after="200" w:line="276" w:lineRule="auto"/>
      </w:pPr>
      <w:r>
        <w:t>Various microprocessors and a system bus.</w:t>
      </w:r>
    </w:p>
    <w:p w14:paraId="76D68B1C" w14:textId="77777777" w:rsidR="005E3BB8" w:rsidRDefault="005E3BB8" w:rsidP="005E3BB8">
      <w:pPr>
        <w:rPr>
          <w:b/>
        </w:rPr>
      </w:pPr>
    </w:p>
    <w:p w14:paraId="5D92E970" w14:textId="2A78C97D" w:rsidR="005E3BB8" w:rsidRDefault="005E3BB8" w:rsidP="005E3BB8">
      <w:pPr>
        <w:rPr>
          <w:b/>
        </w:rPr>
      </w:pPr>
      <w:r>
        <w:rPr>
          <w:b/>
        </w:rPr>
        <w:t>Question 14:</w:t>
      </w:r>
    </w:p>
    <w:p w14:paraId="68124EA5" w14:textId="77777777" w:rsidR="005E3BB8" w:rsidRDefault="005E3BB8" w:rsidP="005E3BB8">
      <w:r>
        <w:t>Why are FPGAs often used for system prototyping in the SoC design flow?</w:t>
      </w:r>
    </w:p>
    <w:p w14:paraId="215FEB6E" w14:textId="77777777" w:rsidR="005E3BB8" w:rsidRDefault="005E3BB8" w:rsidP="005E3BB8">
      <w:pPr>
        <w:pStyle w:val="ListParagraph"/>
        <w:numPr>
          <w:ilvl w:val="0"/>
          <w:numId w:val="45"/>
        </w:numPr>
        <w:suppressAutoHyphens/>
        <w:spacing w:before="200" w:after="200" w:line="276" w:lineRule="auto"/>
      </w:pPr>
      <w:r>
        <w:t>Because FPGAs show better performance than an ASIC.</w:t>
      </w:r>
    </w:p>
    <w:p w14:paraId="77D7AC7B" w14:textId="77777777" w:rsidR="005E3BB8" w:rsidRDefault="005E3BB8" w:rsidP="005E3BB8">
      <w:pPr>
        <w:pStyle w:val="ListParagraph"/>
        <w:numPr>
          <w:ilvl w:val="0"/>
          <w:numId w:val="45"/>
        </w:numPr>
        <w:suppressAutoHyphens/>
        <w:spacing w:before="200" w:after="200" w:line="276" w:lineRule="auto"/>
      </w:pPr>
      <w:r>
        <w:t>Because FPGAs consumes less power than a dedicated silicon chip.</w:t>
      </w:r>
    </w:p>
    <w:p w14:paraId="2800DC80" w14:textId="77777777" w:rsidR="005E3BB8" w:rsidRDefault="005E3BB8" w:rsidP="005E3BB8">
      <w:pPr>
        <w:pStyle w:val="ListParagraph"/>
        <w:numPr>
          <w:ilvl w:val="0"/>
          <w:numId w:val="45"/>
        </w:numPr>
        <w:suppressAutoHyphens/>
        <w:spacing w:before="200" w:after="200" w:line="276" w:lineRule="auto"/>
      </w:pPr>
      <w:r>
        <w:t>Because FPGAs enable to exactly reproduce the signal routings and propagation delays that the final dedicated silicon SoC will have.</w:t>
      </w:r>
    </w:p>
    <w:p w14:paraId="4417F10B" w14:textId="77777777" w:rsidR="005E3BB8" w:rsidRDefault="005E3BB8" w:rsidP="005E3BB8">
      <w:pPr>
        <w:pStyle w:val="ListParagraph"/>
        <w:numPr>
          <w:ilvl w:val="0"/>
          <w:numId w:val="45"/>
        </w:numPr>
        <w:suppressAutoHyphens/>
        <w:spacing w:before="200" w:after="200" w:line="276" w:lineRule="auto"/>
      </w:pPr>
      <w:r>
        <w:t>Because FPGAs are flexible and reconfigurable platforms that enable functional co-verification of both hardware and software.</w:t>
      </w:r>
    </w:p>
    <w:p w14:paraId="658704F7" w14:textId="77777777" w:rsidR="005E3BB8" w:rsidRDefault="005E3BB8" w:rsidP="005E3BB8"/>
    <w:p w14:paraId="48203061" w14:textId="77777777" w:rsidR="005E3BB8" w:rsidRDefault="005E3BB8" w:rsidP="005E3BB8">
      <w:pPr>
        <w:rPr>
          <w:b/>
        </w:rPr>
      </w:pPr>
      <w:r>
        <w:rPr>
          <w:b/>
        </w:rPr>
        <w:t>Question 15:</w:t>
      </w:r>
    </w:p>
    <w:p w14:paraId="15ECC67E" w14:textId="77777777" w:rsidR="005E3BB8" w:rsidRDefault="005E3BB8" w:rsidP="005E3BB8">
      <w:r>
        <w:t>What is the main difference an IP vendor from a fabless vendor?</w:t>
      </w:r>
    </w:p>
    <w:p w14:paraId="37878DAA" w14:textId="77777777" w:rsidR="005E3BB8" w:rsidRDefault="005E3BB8" w:rsidP="005E3BB8">
      <w:pPr>
        <w:pStyle w:val="ListParagraph"/>
        <w:numPr>
          <w:ilvl w:val="0"/>
          <w:numId w:val="46"/>
        </w:numPr>
        <w:suppressAutoHyphens/>
        <w:spacing w:before="200" w:after="200" w:line="276" w:lineRule="auto"/>
      </w:pPr>
      <w:r>
        <w:t>An IP vendor fabricates its own chips while a fabless vendor just designs hardware cores.</w:t>
      </w:r>
    </w:p>
    <w:p w14:paraId="66528DF2" w14:textId="77777777" w:rsidR="005E3BB8" w:rsidRDefault="005E3BB8" w:rsidP="005E3BB8">
      <w:pPr>
        <w:pStyle w:val="ListParagraph"/>
        <w:numPr>
          <w:ilvl w:val="0"/>
          <w:numId w:val="46"/>
        </w:numPr>
        <w:suppressAutoHyphens/>
        <w:spacing w:before="200" w:after="200" w:line="276" w:lineRule="auto"/>
      </w:pPr>
      <w:r>
        <w:t>An IP vendor is only a chip retailer while a fabless vendor just designs hardware cores.</w:t>
      </w:r>
    </w:p>
    <w:p w14:paraId="081C58EE" w14:textId="77777777" w:rsidR="005E3BB8" w:rsidRDefault="005E3BB8" w:rsidP="005E3BB8">
      <w:pPr>
        <w:pStyle w:val="ListParagraph"/>
        <w:numPr>
          <w:ilvl w:val="0"/>
          <w:numId w:val="46"/>
        </w:numPr>
        <w:suppressAutoHyphens/>
        <w:spacing w:before="200" w:after="200" w:line="276" w:lineRule="auto"/>
      </w:pPr>
      <w:r>
        <w:t>An IP vendor is a software core developer while a fabless vendor is concerned with hardware design.</w:t>
      </w:r>
    </w:p>
    <w:p w14:paraId="428C5809" w14:textId="77777777" w:rsidR="005E3BB8" w:rsidRDefault="005E3BB8" w:rsidP="005E3BB8">
      <w:pPr>
        <w:pStyle w:val="ListParagraph"/>
        <w:numPr>
          <w:ilvl w:val="0"/>
          <w:numId w:val="46"/>
        </w:numPr>
        <w:suppressAutoHyphens/>
        <w:spacing w:before="200" w:after="200" w:line="276" w:lineRule="auto"/>
      </w:pPr>
      <w:r>
        <w:t xml:space="preserve">An IP vendor designs silicon IPs and sells licenses to use </w:t>
      </w:r>
      <w:proofErr w:type="gramStart"/>
      <w:r>
        <w:t>them</w:t>
      </w:r>
      <w:proofErr w:type="gramEnd"/>
      <w:r>
        <w:t xml:space="preserve"> and fabless vendors normally use those IPs to develop semiconductor chips that later a fabricated in semiconductor foundries.</w:t>
      </w:r>
    </w:p>
    <w:p w14:paraId="1D1A263E" w14:textId="77777777" w:rsidR="005E3BB8" w:rsidRDefault="005E3BB8" w:rsidP="005E3BB8"/>
    <w:p w14:paraId="66655B35" w14:textId="77777777" w:rsidR="005E3BB8" w:rsidRDefault="005E3BB8">
      <w:pPr>
        <w:rPr>
          <w:b/>
          <w:bCs/>
        </w:rPr>
      </w:pPr>
      <w:r>
        <w:rPr>
          <w:b/>
          <w:bCs/>
        </w:rPr>
        <w:br w:type="page"/>
      </w:r>
    </w:p>
    <w:p w14:paraId="0F39CB41" w14:textId="1FA3B50C" w:rsidR="005E3BB8" w:rsidRDefault="005E3BB8" w:rsidP="005E3BB8">
      <w:pPr>
        <w:pStyle w:val="ListParagraph"/>
        <w:ind w:left="0"/>
        <w:jc w:val="both"/>
        <w:rPr>
          <w:b/>
          <w:bCs/>
        </w:rPr>
      </w:pPr>
      <w:r>
        <w:rPr>
          <w:b/>
          <w:bCs/>
        </w:rPr>
        <w:lastRenderedPageBreak/>
        <w:t>Answers</w:t>
      </w:r>
    </w:p>
    <w:p w14:paraId="37372EF7" w14:textId="77777777" w:rsidR="005E3BB8" w:rsidRDefault="005E3BB8" w:rsidP="005E3BB8">
      <w:pPr>
        <w:pStyle w:val="ListParagraph"/>
        <w:ind w:left="0"/>
        <w:jc w:val="both"/>
      </w:pPr>
    </w:p>
    <w:p w14:paraId="5B1195F7" w14:textId="77777777" w:rsidR="005E3BB8" w:rsidRDefault="005E3BB8" w:rsidP="005E3BB8">
      <w:pPr>
        <w:pStyle w:val="ListParagraph"/>
        <w:ind w:left="0"/>
        <w:jc w:val="both"/>
      </w:pPr>
      <w:r>
        <w:t>Q1)4</w:t>
      </w:r>
    </w:p>
    <w:p w14:paraId="4CB31592" w14:textId="77777777" w:rsidR="005E3BB8" w:rsidRDefault="005E3BB8" w:rsidP="005E3BB8">
      <w:pPr>
        <w:pStyle w:val="ListParagraph"/>
        <w:ind w:left="0"/>
        <w:jc w:val="both"/>
      </w:pPr>
      <w:r>
        <w:t>Q2)3</w:t>
      </w:r>
    </w:p>
    <w:p w14:paraId="0D4F7103" w14:textId="77777777" w:rsidR="005E3BB8" w:rsidRDefault="005E3BB8" w:rsidP="005E3BB8">
      <w:pPr>
        <w:pStyle w:val="ListParagraph"/>
        <w:ind w:left="0"/>
        <w:jc w:val="both"/>
      </w:pPr>
      <w:r>
        <w:t>Q3)3</w:t>
      </w:r>
    </w:p>
    <w:p w14:paraId="3BAF33F1" w14:textId="77777777" w:rsidR="005E3BB8" w:rsidRDefault="005E3BB8" w:rsidP="005E3BB8">
      <w:pPr>
        <w:pStyle w:val="ListParagraph"/>
        <w:ind w:left="0"/>
        <w:jc w:val="both"/>
      </w:pPr>
      <w:r>
        <w:t>Q4)1</w:t>
      </w:r>
    </w:p>
    <w:p w14:paraId="4B6872B3" w14:textId="77777777" w:rsidR="005E3BB8" w:rsidRDefault="005E3BB8" w:rsidP="005E3BB8">
      <w:pPr>
        <w:pStyle w:val="ListParagraph"/>
        <w:ind w:left="0"/>
        <w:jc w:val="both"/>
      </w:pPr>
      <w:r>
        <w:t>Q5)4</w:t>
      </w:r>
    </w:p>
    <w:p w14:paraId="0105282E" w14:textId="77777777" w:rsidR="005E3BB8" w:rsidRDefault="005E3BB8" w:rsidP="005E3BB8">
      <w:pPr>
        <w:pStyle w:val="ListParagraph"/>
        <w:ind w:left="0"/>
        <w:jc w:val="both"/>
      </w:pPr>
      <w:r>
        <w:t>Q6)3</w:t>
      </w:r>
    </w:p>
    <w:p w14:paraId="3DE31672" w14:textId="77777777" w:rsidR="005E3BB8" w:rsidRDefault="005E3BB8" w:rsidP="005E3BB8">
      <w:pPr>
        <w:pStyle w:val="ListParagraph"/>
        <w:ind w:left="0"/>
        <w:jc w:val="both"/>
      </w:pPr>
      <w:r>
        <w:t>Q7)2</w:t>
      </w:r>
    </w:p>
    <w:p w14:paraId="4BE0F3EC" w14:textId="77777777" w:rsidR="005E3BB8" w:rsidRDefault="005E3BB8" w:rsidP="005E3BB8">
      <w:pPr>
        <w:pStyle w:val="ListParagraph"/>
        <w:ind w:left="0"/>
        <w:jc w:val="both"/>
      </w:pPr>
      <w:r>
        <w:t>Q8)4</w:t>
      </w:r>
    </w:p>
    <w:p w14:paraId="0FFA883E" w14:textId="77777777" w:rsidR="005E3BB8" w:rsidRDefault="005E3BB8" w:rsidP="005E3BB8">
      <w:pPr>
        <w:pStyle w:val="ListParagraph"/>
        <w:ind w:left="0"/>
        <w:jc w:val="both"/>
      </w:pPr>
      <w:r>
        <w:t>Q9)3</w:t>
      </w:r>
    </w:p>
    <w:p w14:paraId="19496E65" w14:textId="77777777" w:rsidR="005E3BB8" w:rsidRDefault="005E3BB8" w:rsidP="005E3BB8">
      <w:pPr>
        <w:pStyle w:val="ListParagraph"/>
        <w:ind w:left="0"/>
        <w:jc w:val="both"/>
      </w:pPr>
      <w:r>
        <w:t>Q10)2</w:t>
      </w:r>
    </w:p>
    <w:p w14:paraId="311CD130" w14:textId="77777777" w:rsidR="005E3BB8" w:rsidRDefault="005E3BB8" w:rsidP="005E3BB8">
      <w:pPr>
        <w:pStyle w:val="ListParagraph"/>
        <w:ind w:left="0"/>
        <w:jc w:val="both"/>
      </w:pPr>
      <w:r>
        <w:t>Q11)4</w:t>
      </w:r>
    </w:p>
    <w:p w14:paraId="3991F6A1" w14:textId="77777777" w:rsidR="005E3BB8" w:rsidRDefault="005E3BB8" w:rsidP="005E3BB8">
      <w:pPr>
        <w:pStyle w:val="ListParagraph"/>
        <w:ind w:left="0"/>
        <w:jc w:val="both"/>
      </w:pPr>
      <w:r>
        <w:t>Q12)4</w:t>
      </w:r>
    </w:p>
    <w:p w14:paraId="2FAF5050" w14:textId="77777777" w:rsidR="005E3BB8" w:rsidRDefault="005E3BB8" w:rsidP="005E3BB8">
      <w:pPr>
        <w:pStyle w:val="ListParagraph"/>
        <w:ind w:left="0"/>
        <w:jc w:val="both"/>
      </w:pPr>
      <w:r>
        <w:t>Q13)3</w:t>
      </w:r>
    </w:p>
    <w:p w14:paraId="73A8CE06" w14:textId="77777777" w:rsidR="005E3BB8" w:rsidRDefault="005E3BB8" w:rsidP="005E3BB8">
      <w:pPr>
        <w:pStyle w:val="ListParagraph"/>
        <w:ind w:left="0"/>
        <w:jc w:val="both"/>
      </w:pPr>
      <w:r>
        <w:t>Q14)4</w:t>
      </w:r>
    </w:p>
    <w:p w14:paraId="2DF4A887" w14:textId="77777777" w:rsidR="005E3BB8" w:rsidRDefault="005E3BB8" w:rsidP="005E3BB8">
      <w:pPr>
        <w:pStyle w:val="ListParagraph"/>
        <w:ind w:left="0"/>
        <w:jc w:val="both"/>
      </w:pPr>
      <w:r>
        <w:t>Q15)4</w:t>
      </w:r>
    </w:p>
    <w:bookmarkEnd w:id="2"/>
    <w:bookmarkEnd w:id="4"/>
    <w:p w14:paraId="3BEDD93D" w14:textId="77777777" w:rsidR="005E3BB8" w:rsidRDefault="005E3BB8" w:rsidP="005E3BB8">
      <w:pPr>
        <w:rPr>
          <w:b/>
          <w:bCs/>
          <w:sz w:val="32"/>
          <w:szCs w:val="32"/>
          <w:shd w:val="clear" w:color="auto" w:fill="C0C0C0"/>
        </w:rPr>
      </w:pPr>
    </w:p>
    <w:sectPr w:rsidR="005E3BB8" w:rsidSect="00AD66E8">
      <w:footerReference w:type="default" r:id="rId11"/>
      <w:headerReference w:type="first" r:id="rId12"/>
      <w:pgSz w:w="11906" w:h="16838"/>
      <w:pgMar w:top="1560" w:right="1440" w:bottom="1560" w:left="1440" w:header="142" w:footer="454" w:gutter="0"/>
      <w:pgNumType w:start="1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499F72" w14:textId="77777777" w:rsidR="00085D29" w:rsidRDefault="00085D29" w:rsidP="00AD4120">
      <w:pPr>
        <w:spacing w:after="0" w:line="240" w:lineRule="auto"/>
      </w:pPr>
      <w:r>
        <w:separator/>
      </w:r>
    </w:p>
  </w:endnote>
  <w:endnote w:type="continuationSeparator" w:id="0">
    <w:p w14:paraId="563966FF" w14:textId="77777777" w:rsidR="00085D29" w:rsidRDefault="00085D29" w:rsidP="00AD412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4715308"/>
      <w:docPartObj>
        <w:docPartGallery w:val="Page Numbers (Bottom of Page)"/>
        <w:docPartUnique/>
      </w:docPartObj>
    </w:sdtPr>
    <w:sdtEndPr/>
    <w:sdtContent>
      <w:sdt>
        <w:sdtPr>
          <w:id w:val="1535316602"/>
          <w:docPartObj>
            <w:docPartGallery w:val="Page Numbers (Top of Page)"/>
            <w:docPartUnique/>
          </w:docPartObj>
        </w:sdtPr>
        <w:sdtEndPr/>
        <w:sdtContent>
          <w:p w14:paraId="6E298F7B" w14:textId="34215C03" w:rsidR="00A2626A" w:rsidRDefault="00A2626A" w:rsidP="00757BD1">
            <w:pPr>
              <w:pStyle w:val="Footer"/>
            </w:pPr>
            <w:r>
              <w:tab/>
              <w:t xml:space="preserve">Copyright © </w:t>
            </w:r>
            <w:r>
              <w:fldChar w:fldCharType="begin"/>
            </w:r>
            <w:r>
              <w:instrText xml:space="preserve"> DATE \@ YYYY </w:instrText>
            </w:r>
            <w:r>
              <w:fldChar w:fldCharType="separate"/>
            </w:r>
            <w:r w:rsidR="005B6F26">
              <w:rPr>
                <w:noProof/>
              </w:rPr>
              <w:t>2021</w:t>
            </w:r>
            <w:r>
              <w:fldChar w:fldCharType="end"/>
            </w:r>
            <w:r>
              <w:t xml:space="preserve"> Arm Limited (or its affiliates). All rights reserved.</w:t>
            </w:r>
            <w:r w:rsidRPr="005E7841">
              <w:rPr>
                <w:noProof/>
              </w:rPr>
              <w:t xml:space="preserve"> </w:t>
            </w:r>
          </w:p>
          <w:p w14:paraId="30F5D670" w14:textId="76AFF6D1" w:rsidR="00A2626A" w:rsidRPr="00496259" w:rsidRDefault="00A2626A" w:rsidP="00496259">
            <w:pPr>
              <w:pStyle w:val="Footer"/>
              <w:jc w:val="right"/>
              <w:rPr>
                <w:b/>
                <w:bCs/>
                <w:sz w:val="24"/>
                <w:szCs w:val="24"/>
              </w:rPr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61C66FD" w14:textId="77777777" w:rsidR="00085D29" w:rsidRDefault="00085D29" w:rsidP="00AD4120">
      <w:pPr>
        <w:spacing w:after="0" w:line="240" w:lineRule="auto"/>
      </w:pPr>
      <w:bookmarkStart w:id="0" w:name="_Hlk5714685"/>
      <w:bookmarkEnd w:id="0"/>
      <w:r>
        <w:separator/>
      </w:r>
    </w:p>
  </w:footnote>
  <w:footnote w:type="continuationSeparator" w:id="0">
    <w:p w14:paraId="13C77D2F" w14:textId="77777777" w:rsidR="00085D29" w:rsidRDefault="00085D29" w:rsidP="00AD412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79504D" w14:textId="6A623B43" w:rsidR="00A2626A" w:rsidRDefault="00A2626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CE5703"/>
    <w:multiLevelType w:val="multilevel"/>
    <w:tmpl w:val="97E0F0E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A13ED"/>
    <w:multiLevelType w:val="hybridMultilevel"/>
    <w:tmpl w:val="87CE86AA"/>
    <w:lvl w:ilvl="0" w:tplc="DAF6AAEA">
      <w:start w:val="815"/>
      <w:numFmt w:val="bullet"/>
      <w:lvlText w:val=""/>
      <w:lvlJc w:val="left"/>
      <w:pPr>
        <w:ind w:left="720" w:hanging="360"/>
      </w:pPr>
      <w:rPr>
        <w:rFonts w:ascii="Symbol" w:eastAsia="Calibri" w:hAnsi="Symbol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3828D7"/>
    <w:multiLevelType w:val="hybridMultilevel"/>
    <w:tmpl w:val="FBA48A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5A1FF9"/>
    <w:multiLevelType w:val="multilevel"/>
    <w:tmpl w:val="B87AA156"/>
    <w:lvl w:ilvl="0">
      <w:start w:val="1"/>
      <w:numFmt w:val="decimal"/>
      <w:lvlText w:val="%1."/>
      <w:lvlJc w:val="left"/>
      <w:pPr>
        <w:ind w:left="1125" w:hanging="765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19E0E0E"/>
    <w:multiLevelType w:val="hybridMultilevel"/>
    <w:tmpl w:val="BED21CD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5" w15:restartNumberingAfterBreak="0">
    <w:nsid w:val="14472912"/>
    <w:multiLevelType w:val="hybridMultilevel"/>
    <w:tmpl w:val="95382A10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C37206C"/>
    <w:multiLevelType w:val="hybridMultilevel"/>
    <w:tmpl w:val="5784F90C"/>
    <w:lvl w:ilvl="0" w:tplc="FBE88F5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9048CF"/>
    <w:multiLevelType w:val="hybridMultilevel"/>
    <w:tmpl w:val="FBF442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8" w15:restartNumberingAfterBreak="0">
    <w:nsid w:val="1FEE385F"/>
    <w:multiLevelType w:val="hybridMultilevel"/>
    <w:tmpl w:val="8974AB2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21405360"/>
    <w:multiLevelType w:val="hybridMultilevel"/>
    <w:tmpl w:val="A4DAAE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41870C4"/>
    <w:multiLevelType w:val="hybridMultilevel"/>
    <w:tmpl w:val="C114B0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6640633"/>
    <w:multiLevelType w:val="hybridMultilevel"/>
    <w:tmpl w:val="1E2C04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2" w15:restartNumberingAfterBreak="0">
    <w:nsid w:val="289B0284"/>
    <w:multiLevelType w:val="multilevel"/>
    <w:tmpl w:val="53F8A2E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A000705"/>
    <w:multiLevelType w:val="hybridMultilevel"/>
    <w:tmpl w:val="18303680"/>
    <w:lvl w:ilvl="0" w:tplc="0409000F">
      <w:start w:val="1"/>
      <w:numFmt w:val="decimal"/>
      <w:lvlText w:val="%1."/>
      <w:lvlJc w:val="left"/>
      <w:pPr>
        <w:ind w:left="664" w:hanging="360"/>
      </w:pPr>
    </w:lvl>
    <w:lvl w:ilvl="1" w:tplc="04090019" w:tentative="1">
      <w:start w:val="1"/>
      <w:numFmt w:val="lowerLetter"/>
      <w:lvlText w:val="%2."/>
      <w:lvlJc w:val="left"/>
      <w:pPr>
        <w:ind w:left="1384" w:hanging="360"/>
      </w:pPr>
    </w:lvl>
    <w:lvl w:ilvl="2" w:tplc="0409001B" w:tentative="1">
      <w:start w:val="1"/>
      <w:numFmt w:val="lowerRoman"/>
      <w:lvlText w:val="%3."/>
      <w:lvlJc w:val="right"/>
      <w:pPr>
        <w:ind w:left="2104" w:hanging="180"/>
      </w:pPr>
    </w:lvl>
    <w:lvl w:ilvl="3" w:tplc="0409000F" w:tentative="1">
      <w:start w:val="1"/>
      <w:numFmt w:val="decimal"/>
      <w:lvlText w:val="%4."/>
      <w:lvlJc w:val="left"/>
      <w:pPr>
        <w:ind w:left="2824" w:hanging="360"/>
      </w:pPr>
    </w:lvl>
    <w:lvl w:ilvl="4" w:tplc="04090019" w:tentative="1">
      <w:start w:val="1"/>
      <w:numFmt w:val="lowerLetter"/>
      <w:lvlText w:val="%5."/>
      <w:lvlJc w:val="left"/>
      <w:pPr>
        <w:ind w:left="3544" w:hanging="360"/>
      </w:pPr>
    </w:lvl>
    <w:lvl w:ilvl="5" w:tplc="0409001B" w:tentative="1">
      <w:start w:val="1"/>
      <w:numFmt w:val="lowerRoman"/>
      <w:lvlText w:val="%6."/>
      <w:lvlJc w:val="right"/>
      <w:pPr>
        <w:ind w:left="4264" w:hanging="180"/>
      </w:pPr>
    </w:lvl>
    <w:lvl w:ilvl="6" w:tplc="0409000F" w:tentative="1">
      <w:start w:val="1"/>
      <w:numFmt w:val="decimal"/>
      <w:lvlText w:val="%7."/>
      <w:lvlJc w:val="left"/>
      <w:pPr>
        <w:ind w:left="4984" w:hanging="360"/>
      </w:pPr>
    </w:lvl>
    <w:lvl w:ilvl="7" w:tplc="04090019" w:tentative="1">
      <w:start w:val="1"/>
      <w:numFmt w:val="lowerLetter"/>
      <w:lvlText w:val="%8."/>
      <w:lvlJc w:val="left"/>
      <w:pPr>
        <w:ind w:left="5704" w:hanging="360"/>
      </w:pPr>
    </w:lvl>
    <w:lvl w:ilvl="8" w:tplc="0409001B" w:tentative="1">
      <w:start w:val="1"/>
      <w:numFmt w:val="lowerRoman"/>
      <w:lvlText w:val="%9."/>
      <w:lvlJc w:val="right"/>
      <w:pPr>
        <w:ind w:left="6424" w:hanging="180"/>
      </w:pPr>
    </w:lvl>
  </w:abstractNum>
  <w:abstractNum w:abstractNumId="14" w15:restartNumberingAfterBreak="0">
    <w:nsid w:val="2FD954DF"/>
    <w:multiLevelType w:val="multilevel"/>
    <w:tmpl w:val="605650A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9AA6CDD"/>
    <w:multiLevelType w:val="hybridMultilevel"/>
    <w:tmpl w:val="93801A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6" w15:restartNumberingAfterBreak="0">
    <w:nsid w:val="3ADD011F"/>
    <w:multiLevelType w:val="hybridMultilevel"/>
    <w:tmpl w:val="529C9C7A"/>
    <w:lvl w:ilvl="0" w:tplc="FFA60E1C">
      <w:start w:val="1"/>
      <w:numFmt w:val="decimal"/>
      <w:pStyle w:val="TOCHeading"/>
      <w:lvlText w:val="%1"/>
      <w:lvlJc w:val="left"/>
      <w:pPr>
        <w:ind w:left="360" w:hanging="360"/>
      </w:pPr>
      <w:rPr>
        <w:rFonts w:hint="default"/>
      </w:rPr>
    </w:lvl>
    <w:lvl w:ilvl="1" w:tplc="10000019" w:tentative="1">
      <w:start w:val="1"/>
      <w:numFmt w:val="lowerLetter"/>
      <w:lvlText w:val="%2."/>
      <w:lvlJc w:val="left"/>
      <w:pPr>
        <w:ind w:left="1440" w:hanging="360"/>
      </w:pPr>
    </w:lvl>
    <w:lvl w:ilvl="2" w:tplc="1000001B" w:tentative="1">
      <w:start w:val="1"/>
      <w:numFmt w:val="lowerRoman"/>
      <w:lvlText w:val="%3."/>
      <w:lvlJc w:val="right"/>
      <w:pPr>
        <w:ind w:left="2160" w:hanging="180"/>
      </w:pPr>
    </w:lvl>
    <w:lvl w:ilvl="3" w:tplc="1000000F" w:tentative="1">
      <w:start w:val="1"/>
      <w:numFmt w:val="decimal"/>
      <w:lvlText w:val="%4."/>
      <w:lvlJc w:val="left"/>
      <w:pPr>
        <w:ind w:left="2880" w:hanging="360"/>
      </w:pPr>
    </w:lvl>
    <w:lvl w:ilvl="4" w:tplc="10000019" w:tentative="1">
      <w:start w:val="1"/>
      <w:numFmt w:val="lowerLetter"/>
      <w:lvlText w:val="%5."/>
      <w:lvlJc w:val="left"/>
      <w:pPr>
        <w:ind w:left="3600" w:hanging="360"/>
      </w:pPr>
    </w:lvl>
    <w:lvl w:ilvl="5" w:tplc="1000001B" w:tentative="1">
      <w:start w:val="1"/>
      <w:numFmt w:val="lowerRoman"/>
      <w:lvlText w:val="%6."/>
      <w:lvlJc w:val="right"/>
      <w:pPr>
        <w:ind w:left="4320" w:hanging="180"/>
      </w:pPr>
    </w:lvl>
    <w:lvl w:ilvl="6" w:tplc="1000000F" w:tentative="1">
      <w:start w:val="1"/>
      <w:numFmt w:val="decimal"/>
      <w:lvlText w:val="%7."/>
      <w:lvlJc w:val="left"/>
      <w:pPr>
        <w:ind w:left="5040" w:hanging="360"/>
      </w:pPr>
    </w:lvl>
    <w:lvl w:ilvl="7" w:tplc="10000019" w:tentative="1">
      <w:start w:val="1"/>
      <w:numFmt w:val="lowerLetter"/>
      <w:lvlText w:val="%8."/>
      <w:lvlJc w:val="left"/>
      <w:pPr>
        <w:ind w:left="5760" w:hanging="360"/>
      </w:pPr>
    </w:lvl>
    <w:lvl w:ilvl="8" w:tplc="1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6F5163"/>
    <w:multiLevelType w:val="multilevel"/>
    <w:tmpl w:val="FC8C2E9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C65333F"/>
    <w:multiLevelType w:val="multilevel"/>
    <w:tmpl w:val="61E02FA8"/>
    <w:lvl w:ilvl="0">
      <w:start w:val="1"/>
      <w:numFmt w:val="decimal"/>
      <w:lvlText w:val="%1."/>
      <w:lvlJc w:val="left"/>
      <w:pPr>
        <w:ind w:left="1440" w:hanging="360"/>
      </w:pPr>
    </w:lvl>
    <w:lvl w:ilvl="1">
      <w:start w:val="1"/>
      <w:numFmt w:val="lowerLetter"/>
      <w:lvlText w:val="%2."/>
      <w:lvlJc w:val="left"/>
      <w:pPr>
        <w:ind w:left="2160" w:hanging="360"/>
      </w:pPr>
    </w:lvl>
    <w:lvl w:ilvl="2">
      <w:start w:val="1"/>
      <w:numFmt w:val="lowerRoman"/>
      <w:lvlText w:val="%3."/>
      <w:lvlJc w:val="right"/>
      <w:pPr>
        <w:ind w:left="2880" w:hanging="180"/>
      </w:pPr>
    </w:lvl>
    <w:lvl w:ilvl="3">
      <w:start w:val="1"/>
      <w:numFmt w:val="decimal"/>
      <w:lvlText w:val="%4."/>
      <w:lvlJc w:val="left"/>
      <w:pPr>
        <w:ind w:left="3600" w:hanging="360"/>
      </w:pPr>
    </w:lvl>
    <w:lvl w:ilvl="4">
      <w:start w:val="1"/>
      <w:numFmt w:val="lowerLetter"/>
      <w:lvlText w:val="%5."/>
      <w:lvlJc w:val="left"/>
      <w:pPr>
        <w:ind w:left="4320" w:hanging="360"/>
      </w:pPr>
    </w:lvl>
    <w:lvl w:ilvl="5">
      <w:start w:val="1"/>
      <w:numFmt w:val="lowerRoman"/>
      <w:lvlText w:val="%6."/>
      <w:lvlJc w:val="right"/>
      <w:pPr>
        <w:ind w:left="5040" w:hanging="180"/>
      </w:pPr>
    </w:lvl>
    <w:lvl w:ilvl="6">
      <w:start w:val="1"/>
      <w:numFmt w:val="decimal"/>
      <w:lvlText w:val="%7."/>
      <w:lvlJc w:val="left"/>
      <w:pPr>
        <w:ind w:left="5760" w:hanging="360"/>
      </w:pPr>
    </w:lvl>
    <w:lvl w:ilvl="7">
      <w:start w:val="1"/>
      <w:numFmt w:val="lowerLetter"/>
      <w:lvlText w:val="%8."/>
      <w:lvlJc w:val="left"/>
      <w:pPr>
        <w:ind w:left="6480" w:hanging="360"/>
      </w:pPr>
    </w:lvl>
    <w:lvl w:ilvl="8">
      <w:start w:val="1"/>
      <w:numFmt w:val="lowerRoman"/>
      <w:lvlText w:val="%9."/>
      <w:lvlJc w:val="right"/>
      <w:pPr>
        <w:ind w:left="7200" w:hanging="180"/>
      </w:pPr>
    </w:lvl>
  </w:abstractNum>
  <w:abstractNum w:abstractNumId="19" w15:restartNumberingAfterBreak="0">
    <w:nsid w:val="3CC50A66"/>
    <w:multiLevelType w:val="hybridMultilevel"/>
    <w:tmpl w:val="18AE553E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EB61DC2"/>
    <w:multiLevelType w:val="hybridMultilevel"/>
    <w:tmpl w:val="A7005612"/>
    <w:lvl w:ilvl="0" w:tplc="0409000F">
      <w:start w:val="1"/>
      <w:numFmt w:val="decimal"/>
      <w:lvlText w:val="%1."/>
      <w:lvlJc w:val="left"/>
      <w:pPr>
        <w:ind w:left="664" w:hanging="360"/>
      </w:pPr>
    </w:lvl>
    <w:lvl w:ilvl="1" w:tplc="04090019" w:tentative="1">
      <w:start w:val="1"/>
      <w:numFmt w:val="lowerLetter"/>
      <w:lvlText w:val="%2."/>
      <w:lvlJc w:val="left"/>
      <w:pPr>
        <w:ind w:left="1384" w:hanging="360"/>
      </w:pPr>
    </w:lvl>
    <w:lvl w:ilvl="2" w:tplc="0409001B" w:tentative="1">
      <w:start w:val="1"/>
      <w:numFmt w:val="lowerRoman"/>
      <w:lvlText w:val="%3."/>
      <w:lvlJc w:val="right"/>
      <w:pPr>
        <w:ind w:left="2104" w:hanging="180"/>
      </w:pPr>
    </w:lvl>
    <w:lvl w:ilvl="3" w:tplc="0409000F" w:tentative="1">
      <w:start w:val="1"/>
      <w:numFmt w:val="decimal"/>
      <w:lvlText w:val="%4."/>
      <w:lvlJc w:val="left"/>
      <w:pPr>
        <w:ind w:left="2824" w:hanging="360"/>
      </w:pPr>
    </w:lvl>
    <w:lvl w:ilvl="4" w:tplc="04090019" w:tentative="1">
      <w:start w:val="1"/>
      <w:numFmt w:val="lowerLetter"/>
      <w:lvlText w:val="%5."/>
      <w:lvlJc w:val="left"/>
      <w:pPr>
        <w:ind w:left="3544" w:hanging="360"/>
      </w:pPr>
    </w:lvl>
    <w:lvl w:ilvl="5" w:tplc="0409001B" w:tentative="1">
      <w:start w:val="1"/>
      <w:numFmt w:val="lowerRoman"/>
      <w:lvlText w:val="%6."/>
      <w:lvlJc w:val="right"/>
      <w:pPr>
        <w:ind w:left="4264" w:hanging="180"/>
      </w:pPr>
    </w:lvl>
    <w:lvl w:ilvl="6" w:tplc="0409000F" w:tentative="1">
      <w:start w:val="1"/>
      <w:numFmt w:val="decimal"/>
      <w:lvlText w:val="%7."/>
      <w:lvlJc w:val="left"/>
      <w:pPr>
        <w:ind w:left="4984" w:hanging="360"/>
      </w:pPr>
    </w:lvl>
    <w:lvl w:ilvl="7" w:tplc="04090019" w:tentative="1">
      <w:start w:val="1"/>
      <w:numFmt w:val="lowerLetter"/>
      <w:lvlText w:val="%8."/>
      <w:lvlJc w:val="left"/>
      <w:pPr>
        <w:ind w:left="5704" w:hanging="360"/>
      </w:pPr>
    </w:lvl>
    <w:lvl w:ilvl="8" w:tplc="0409001B" w:tentative="1">
      <w:start w:val="1"/>
      <w:numFmt w:val="lowerRoman"/>
      <w:lvlText w:val="%9."/>
      <w:lvlJc w:val="right"/>
      <w:pPr>
        <w:ind w:left="6424" w:hanging="180"/>
      </w:pPr>
    </w:lvl>
  </w:abstractNum>
  <w:abstractNum w:abstractNumId="21" w15:restartNumberingAfterBreak="0">
    <w:nsid w:val="43C472EB"/>
    <w:multiLevelType w:val="hybridMultilevel"/>
    <w:tmpl w:val="40F4243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4290CC3"/>
    <w:multiLevelType w:val="hybridMultilevel"/>
    <w:tmpl w:val="DE88A1D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3" w15:restartNumberingAfterBreak="0">
    <w:nsid w:val="47F13D17"/>
    <w:multiLevelType w:val="hybridMultilevel"/>
    <w:tmpl w:val="C7828168"/>
    <w:lvl w:ilvl="0" w:tplc="08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9DC537B"/>
    <w:multiLevelType w:val="hybridMultilevel"/>
    <w:tmpl w:val="AD7C00F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B3C085D"/>
    <w:multiLevelType w:val="hybridMultilevel"/>
    <w:tmpl w:val="4508C73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6" w15:restartNumberingAfterBreak="0">
    <w:nsid w:val="4CA76DDF"/>
    <w:multiLevelType w:val="multilevel"/>
    <w:tmpl w:val="AC4C525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FAD6D59"/>
    <w:multiLevelType w:val="hybridMultilevel"/>
    <w:tmpl w:val="5E2646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C26BC3"/>
    <w:multiLevelType w:val="hybridMultilevel"/>
    <w:tmpl w:val="EA9ABE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2CE0165"/>
    <w:multiLevelType w:val="hybridMultilevel"/>
    <w:tmpl w:val="A9048F6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0" w15:restartNumberingAfterBreak="0">
    <w:nsid w:val="52D02AC0"/>
    <w:multiLevelType w:val="hybridMultilevel"/>
    <w:tmpl w:val="A0124AC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 w15:restartNumberingAfterBreak="0">
    <w:nsid w:val="52F11DEF"/>
    <w:multiLevelType w:val="multilevel"/>
    <w:tmpl w:val="0E2C0AC6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423750"/>
    <w:multiLevelType w:val="multilevel"/>
    <w:tmpl w:val="85408CB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17586"/>
    <w:multiLevelType w:val="hybridMultilevel"/>
    <w:tmpl w:val="AE50B742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80334FA"/>
    <w:multiLevelType w:val="hybridMultilevel"/>
    <w:tmpl w:val="53BA56BE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58CD7FA5"/>
    <w:multiLevelType w:val="multilevel"/>
    <w:tmpl w:val="4CC0F38E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97A6956"/>
    <w:multiLevelType w:val="hybridMultilevel"/>
    <w:tmpl w:val="BD0033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37" w15:restartNumberingAfterBreak="0">
    <w:nsid w:val="60EE543D"/>
    <w:multiLevelType w:val="hybridMultilevel"/>
    <w:tmpl w:val="D2BACC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A1843"/>
    <w:multiLevelType w:val="multilevel"/>
    <w:tmpl w:val="0C000025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39" w15:restartNumberingAfterBreak="0">
    <w:nsid w:val="615B1A3E"/>
    <w:multiLevelType w:val="multilevel"/>
    <w:tmpl w:val="F910855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037FC2"/>
    <w:multiLevelType w:val="hybridMultilevel"/>
    <w:tmpl w:val="143473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1" w15:restartNumberingAfterBreak="0">
    <w:nsid w:val="667D0576"/>
    <w:multiLevelType w:val="hybridMultilevel"/>
    <w:tmpl w:val="E0B4E546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 w15:restartNumberingAfterBreak="0">
    <w:nsid w:val="67FE5A1F"/>
    <w:multiLevelType w:val="multilevel"/>
    <w:tmpl w:val="5EE60C3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805492C"/>
    <w:multiLevelType w:val="multilevel"/>
    <w:tmpl w:val="E69A482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6639C3"/>
    <w:multiLevelType w:val="multilevel"/>
    <w:tmpl w:val="7180947A"/>
    <w:lvl w:ilvl="0">
      <w:start w:val="1"/>
      <w:numFmt w:val="decimal"/>
      <w:lvlText w:val="%1."/>
      <w:lvlJc w:val="left"/>
      <w:pPr>
        <w:ind w:left="108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abstractNum w:abstractNumId="45" w15:restartNumberingAfterBreak="0">
    <w:nsid w:val="75447D14"/>
    <w:multiLevelType w:val="multilevel"/>
    <w:tmpl w:val="5A861E60"/>
    <w:lvl w:ilvl="0">
      <w:start w:val="1"/>
      <w:numFmt w:val="decimal"/>
      <w:lvlText w:val="%1."/>
      <w:lvlJc w:val="left"/>
      <w:pPr>
        <w:ind w:left="1237" w:hanging="765"/>
      </w:pPr>
    </w:lvl>
    <w:lvl w:ilvl="1">
      <w:start w:val="1"/>
      <w:numFmt w:val="lowerLetter"/>
      <w:lvlText w:val="%2."/>
      <w:lvlJc w:val="left"/>
      <w:pPr>
        <w:ind w:left="1552" w:hanging="360"/>
      </w:pPr>
    </w:lvl>
    <w:lvl w:ilvl="2">
      <w:start w:val="1"/>
      <w:numFmt w:val="lowerRoman"/>
      <w:lvlText w:val="%3."/>
      <w:lvlJc w:val="right"/>
      <w:pPr>
        <w:ind w:left="2272" w:hanging="180"/>
      </w:pPr>
    </w:lvl>
    <w:lvl w:ilvl="3">
      <w:start w:val="1"/>
      <w:numFmt w:val="decimal"/>
      <w:lvlText w:val="%4."/>
      <w:lvlJc w:val="left"/>
      <w:pPr>
        <w:ind w:left="2992" w:hanging="360"/>
      </w:pPr>
    </w:lvl>
    <w:lvl w:ilvl="4">
      <w:start w:val="1"/>
      <w:numFmt w:val="lowerLetter"/>
      <w:lvlText w:val="%5."/>
      <w:lvlJc w:val="left"/>
      <w:pPr>
        <w:ind w:left="3712" w:hanging="360"/>
      </w:pPr>
    </w:lvl>
    <w:lvl w:ilvl="5">
      <w:start w:val="1"/>
      <w:numFmt w:val="lowerRoman"/>
      <w:lvlText w:val="%6."/>
      <w:lvlJc w:val="right"/>
      <w:pPr>
        <w:ind w:left="4432" w:hanging="180"/>
      </w:pPr>
    </w:lvl>
    <w:lvl w:ilvl="6">
      <w:start w:val="1"/>
      <w:numFmt w:val="decimal"/>
      <w:lvlText w:val="%7."/>
      <w:lvlJc w:val="left"/>
      <w:pPr>
        <w:ind w:left="5152" w:hanging="360"/>
      </w:pPr>
    </w:lvl>
    <w:lvl w:ilvl="7">
      <w:start w:val="1"/>
      <w:numFmt w:val="lowerLetter"/>
      <w:lvlText w:val="%8."/>
      <w:lvlJc w:val="left"/>
      <w:pPr>
        <w:ind w:left="5872" w:hanging="360"/>
      </w:pPr>
    </w:lvl>
    <w:lvl w:ilvl="8">
      <w:start w:val="1"/>
      <w:numFmt w:val="lowerRoman"/>
      <w:lvlText w:val="%9."/>
      <w:lvlJc w:val="right"/>
      <w:pPr>
        <w:ind w:left="6592" w:hanging="180"/>
      </w:pPr>
    </w:lvl>
  </w:abstractNum>
  <w:abstractNum w:abstractNumId="46" w15:restartNumberingAfterBreak="0">
    <w:nsid w:val="7D5B6DD6"/>
    <w:multiLevelType w:val="hybridMultilevel"/>
    <w:tmpl w:val="E2743B64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7" w15:restartNumberingAfterBreak="0">
    <w:nsid w:val="7D8D6305"/>
    <w:multiLevelType w:val="hybridMultilevel"/>
    <w:tmpl w:val="D26639E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38"/>
  </w:num>
  <w:num w:numId="3">
    <w:abstractNumId w:val="1"/>
  </w:num>
  <w:num w:numId="4">
    <w:abstractNumId w:val="2"/>
  </w:num>
  <w:num w:numId="5">
    <w:abstractNumId w:val="11"/>
  </w:num>
  <w:num w:numId="6">
    <w:abstractNumId w:val="24"/>
  </w:num>
  <w:num w:numId="7">
    <w:abstractNumId w:val="22"/>
  </w:num>
  <w:num w:numId="8">
    <w:abstractNumId w:val="29"/>
  </w:num>
  <w:num w:numId="9">
    <w:abstractNumId w:val="8"/>
  </w:num>
  <w:num w:numId="10">
    <w:abstractNumId w:val="21"/>
  </w:num>
  <w:num w:numId="11">
    <w:abstractNumId w:val="9"/>
  </w:num>
  <w:num w:numId="12">
    <w:abstractNumId w:val="36"/>
  </w:num>
  <w:num w:numId="13">
    <w:abstractNumId w:val="4"/>
  </w:num>
  <w:num w:numId="14">
    <w:abstractNumId w:val="7"/>
  </w:num>
  <w:num w:numId="15">
    <w:abstractNumId w:val="25"/>
  </w:num>
  <w:num w:numId="16">
    <w:abstractNumId w:val="40"/>
  </w:num>
  <w:num w:numId="17">
    <w:abstractNumId w:val="15"/>
  </w:num>
  <w:num w:numId="18">
    <w:abstractNumId w:val="5"/>
  </w:num>
  <w:num w:numId="19">
    <w:abstractNumId w:val="23"/>
  </w:num>
  <w:num w:numId="20">
    <w:abstractNumId w:val="46"/>
  </w:num>
  <w:num w:numId="21">
    <w:abstractNumId w:val="33"/>
  </w:num>
  <w:num w:numId="22">
    <w:abstractNumId w:val="34"/>
  </w:num>
  <w:num w:numId="23">
    <w:abstractNumId w:val="30"/>
  </w:num>
  <w:num w:numId="24">
    <w:abstractNumId w:val="41"/>
  </w:num>
  <w:num w:numId="25">
    <w:abstractNumId w:val="37"/>
  </w:num>
  <w:num w:numId="26">
    <w:abstractNumId w:val="27"/>
  </w:num>
  <w:num w:numId="27">
    <w:abstractNumId w:val="10"/>
  </w:num>
  <w:num w:numId="28">
    <w:abstractNumId w:val="28"/>
  </w:num>
  <w:num w:numId="29">
    <w:abstractNumId w:val="6"/>
  </w:num>
  <w:num w:numId="30">
    <w:abstractNumId w:val="47"/>
  </w:num>
  <w:num w:numId="31">
    <w:abstractNumId w:val="19"/>
  </w:num>
  <w:num w:numId="32">
    <w:abstractNumId w:val="45"/>
  </w:num>
  <w:num w:numId="33">
    <w:abstractNumId w:val="32"/>
  </w:num>
  <w:num w:numId="34">
    <w:abstractNumId w:val="42"/>
  </w:num>
  <w:num w:numId="35">
    <w:abstractNumId w:val="39"/>
  </w:num>
  <w:num w:numId="36">
    <w:abstractNumId w:val="3"/>
  </w:num>
  <w:num w:numId="37">
    <w:abstractNumId w:val="0"/>
  </w:num>
  <w:num w:numId="38">
    <w:abstractNumId w:val="18"/>
  </w:num>
  <w:num w:numId="39">
    <w:abstractNumId w:val="31"/>
  </w:num>
  <w:num w:numId="40">
    <w:abstractNumId w:val="26"/>
  </w:num>
  <w:num w:numId="41">
    <w:abstractNumId w:val="44"/>
  </w:num>
  <w:num w:numId="42">
    <w:abstractNumId w:val="17"/>
  </w:num>
  <w:num w:numId="43">
    <w:abstractNumId w:val="43"/>
  </w:num>
  <w:num w:numId="44">
    <w:abstractNumId w:val="14"/>
  </w:num>
  <w:num w:numId="45">
    <w:abstractNumId w:val="35"/>
  </w:num>
  <w:num w:numId="46">
    <w:abstractNumId w:val="12"/>
  </w:num>
  <w:num w:numId="47">
    <w:abstractNumId w:val="20"/>
  </w:num>
  <w:num w:numId="48">
    <w:abstractNumId w:val="13"/>
  </w:num>
  <w:numIdMacAtCleanup w:val="1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awNDM1sjQ1MjExNLVQ0lEKTi0uzszPAykwrAUA3dgFDSwAAAA="/>
  </w:docVars>
  <w:rsids>
    <w:rsidRoot w:val="009C11D2"/>
    <w:rsid w:val="00003266"/>
    <w:rsid w:val="0000391F"/>
    <w:rsid w:val="00005B3F"/>
    <w:rsid w:val="000065B6"/>
    <w:rsid w:val="0001040D"/>
    <w:rsid w:val="0001428C"/>
    <w:rsid w:val="00014A79"/>
    <w:rsid w:val="0002681F"/>
    <w:rsid w:val="00027869"/>
    <w:rsid w:val="00031C0C"/>
    <w:rsid w:val="00033B5A"/>
    <w:rsid w:val="00035065"/>
    <w:rsid w:val="00043C7B"/>
    <w:rsid w:val="0004639F"/>
    <w:rsid w:val="00055EC8"/>
    <w:rsid w:val="00063CFE"/>
    <w:rsid w:val="000652E5"/>
    <w:rsid w:val="00072A81"/>
    <w:rsid w:val="000770A0"/>
    <w:rsid w:val="000809FA"/>
    <w:rsid w:val="00080B80"/>
    <w:rsid w:val="00085D29"/>
    <w:rsid w:val="00086CE6"/>
    <w:rsid w:val="0008756E"/>
    <w:rsid w:val="00091B2A"/>
    <w:rsid w:val="00094FDF"/>
    <w:rsid w:val="000A1730"/>
    <w:rsid w:val="000A1B1C"/>
    <w:rsid w:val="000A32D3"/>
    <w:rsid w:val="000A40A1"/>
    <w:rsid w:val="000A4D08"/>
    <w:rsid w:val="000A5711"/>
    <w:rsid w:val="000A7BFD"/>
    <w:rsid w:val="000B116A"/>
    <w:rsid w:val="000B3AD0"/>
    <w:rsid w:val="000B696D"/>
    <w:rsid w:val="000B7B6D"/>
    <w:rsid w:val="000C1A0E"/>
    <w:rsid w:val="000C2B22"/>
    <w:rsid w:val="000C4E99"/>
    <w:rsid w:val="000C50CF"/>
    <w:rsid w:val="000D0A79"/>
    <w:rsid w:val="000D0C8F"/>
    <w:rsid w:val="000E0216"/>
    <w:rsid w:val="000E0B94"/>
    <w:rsid w:val="000E0E4D"/>
    <w:rsid w:val="000E5453"/>
    <w:rsid w:val="000E7140"/>
    <w:rsid w:val="000E74A1"/>
    <w:rsid w:val="000E76D8"/>
    <w:rsid w:val="000F1342"/>
    <w:rsid w:val="000F1FC4"/>
    <w:rsid w:val="000F3DED"/>
    <w:rsid w:val="000F4A40"/>
    <w:rsid w:val="000F4AB4"/>
    <w:rsid w:val="001048CB"/>
    <w:rsid w:val="00105A3A"/>
    <w:rsid w:val="00105DDE"/>
    <w:rsid w:val="00106971"/>
    <w:rsid w:val="001103B8"/>
    <w:rsid w:val="00111B0D"/>
    <w:rsid w:val="00112FA6"/>
    <w:rsid w:val="00116198"/>
    <w:rsid w:val="00120C3A"/>
    <w:rsid w:val="00121582"/>
    <w:rsid w:val="00126A7A"/>
    <w:rsid w:val="0013233E"/>
    <w:rsid w:val="00132887"/>
    <w:rsid w:val="00133E1F"/>
    <w:rsid w:val="001347E1"/>
    <w:rsid w:val="001355E7"/>
    <w:rsid w:val="001358A4"/>
    <w:rsid w:val="001401EE"/>
    <w:rsid w:val="0014055E"/>
    <w:rsid w:val="0014587F"/>
    <w:rsid w:val="00147ED4"/>
    <w:rsid w:val="001506AE"/>
    <w:rsid w:val="001533B5"/>
    <w:rsid w:val="00153466"/>
    <w:rsid w:val="001536C5"/>
    <w:rsid w:val="00154283"/>
    <w:rsid w:val="001546E8"/>
    <w:rsid w:val="001547B7"/>
    <w:rsid w:val="00154855"/>
    <w:rsid w:val="00154A64"/>
    <w:rsid w:val="00161FBC"/>
    <w:rsid w:val="001674E6"/>
    <w:rsid w:val="00182920"/>
    <w:rsid w:val="00183F61"/>
    <w:rsid w:val="001840FD"/>
    <w:rsid w:val="001841B5"/>
    <w:rsid w:val="001867A0"/>
    <w:rsid w:val="00191E85"/>
    <w:rsid w:val="0019267E"/>
    <w:rsid w:val="001940F8"/>
    <w:rsid w:val="001A0E64"/>
    <w:rsid w:val="001A2D42"/>
    <w:rsid w:val="001A622A"/>
    <w:rsid w:val="001B0AA7"/>
    <w:rsid w:val="001B29AA"/>
    <w:rsid w:val="001B5C7B"/>
    <w:rsid w:val="001C32DE"/>
    <w:rsid w:val="001C41C5"/>
    <w:rsid w:val="001C54D7"/>
    <w:rsid w:val="001C62AF"/>
    <w:rsid w:val="001D032E"/>
    <w:rsid w:val="001D34E8"/>
    <w:rsid w:val="001D798B"/>
    <w:rsid w:val="001D7E20"/>
    <w:rsid w:val="001E112A"/>
    <w:rsid w:val="001E25F8"/>
    <w:rsid w:val="001E380C"/>
    <w:rsid w:val="001F1FFC"/>
    <w:rsid w:val="001F440B"/>
    <w:rsid w:val="001F65EA"/>
    <w:rsid w:val="00202330"/>
    <w:rsid w:val="002052D9"/>
    <w:rsid w:val="00216CE2"/>
    <w:rsid w:val="002172FD"/>
    <w:rsid w:val="00222F4F"/>
    <w:rsid w:val="00224877"/>
    <w:rsid w:val="00225989"/>
    <w:rsid w:val="00235016"/>
    <w:rsid w:val="00242055"/>
    <w:rsid w:val="0024214F"/>
    <w:rsid w:val="00247A73"/>
    <w:rsid w:val="00254554"/>
    <w:rsid w:val="002609C3"/>
    <w:rsid w:val="00262893"/>
    <w:rsid w:val="00274EDC"/>
    <w:rsid w:val="002759CC"/>
    <w:rsid w:val="00275B5B"/>
    <w:rsid w:val="00287C69"/>
    <w:rsid w:val="00291B7B"/>
    <w:rsid w:val="00291FD2"/>
    <w:rsid w:val="00292711"/>
    <w:rsid w:val="00295306"/>
    <w:rsid w:val="00295ABE"/>
    <w:rsid w:val="002968AE"/>
    <w:rsid w:val="002A14C7"/>
    <w:rsid w:val="002A20C8"/>
    <w:rsid w:val="002A4849"/>
    <w:rsid w:val="002B269C"/>
    <w:rsid w:val="002B78F1"/>
    <w:rsid w:val="002C22BE"/>
    <w:rsid w:val="002C3A4F"/>
    <w:rsid w:val="002D32D3"/>
    <w:rsid w:val="002D3C95"/>
    <w:rsid w:val="002D64AE"/>
    <w:rsid w:val="002E3A4B"/>
    <w:rsid w:val="002E7748"/>
    <w:rsid w:val="002E7B37"/>
    <w:rsid w:val="002F259B"/>
    <w:rsid w:val="002F5117"/>
    <w:rsid w:val="003005AC"/>
    <w:rsid w:val="00300929"/>
    <w:rsid w:val="00302B1F"/>
    <w:rsid w:val="00302D53"/>
    <w:rsid w:val="00303B33"/>
    <w:rsid w:val="003103A1"/>
    <w:rsid w:val="003110AB"/>
    <w:rsid w:val="00311F72"/>
    <w:rsid w:val="0031208D"/>
    <w:rsid w:val="003176E4"/>
    <w:rsid w:val="00317EF2"/>
    <w:rsid w:val="00321A5A"/>
    <w:rsid w:val="003230B2"/>
    <w:rsid w:val="00323FB9"/>
    <w:rsid w:val="0032687A"/>
    <w:rsid w:val="0033067C"/>
    <w:rsid w:val="00331D21"/>
    <w:rsid w:val="0033586B"/>
    <w:rsid w:val="00336DE6"/>
    <w:rsid w:val="0034015A"/>
    <w:rsid w:val="00343AAE"/>
    <w:rsid w:val="00344AC0"/>
    <w:rsid w:val="00345A75"/>
    <w:rsid w:val="0034642E"/>
    <w:rsid w:val="00346AA5"/>
    <w:rsid w:val="00351555"/>
    <w:rsid w:val="00352496"/>
    <w:rsid w:val="00352E68"/>
    <w:rsid w:val="0035538C"/>
    <w:rsid w:val="00360117"/>
    <w:rsid w:val="00370B88"/>
    <w:rsid w:val="00371D2C"/>
    <w:rsid w:val="00376879"/>
    <w:rsid w:val="003772F5"/>
    <w:rsid w:val="003778AF"/>
    <w:rsid w:val="00380BFD"/>
    <w:rsid w:val="003831DC"/>
    <w:rsid w:val="00387AD5"/>
    <w:rsid w:val="00392D61"/>
    <w:rsid w:val="003952B5"/>
    <w:rsid w:val="003A3B63"/>
    <w:rsid w:val="003B061E"/>
    <w:rsid w:val="003B323B"/>
    <w:rsid w:val="003B4A30"/>
    <w:rsid w:val="003B7D91"/>
    <w:rsid w:val="003C01AB"/>
    <w:rsid w:val="003C070C"/>
    <w:rsid w:val="003C211B"/>
    <w:rsid w:val="003C2154"/>
    <w:rsid w:val="003C2E75"/>
    <w:rsid w:val="003C389E"/>
    <w:rsid w:val="003C4B84"/>
    <w:rsid w:val="003D0678"/>
    <w:rsid w:val="003D22B0"/>
    <w:rsid w:val="003D61F6"/>
    <w:rsid w:val="003D6B22"/>
    <w:rsid w:val="003D6FDF"/>
    <w:rsid w:val="003E09BC"/>
    <w:rsid w:val="003E1971"/>
    <w:rsid w:val="003E2DF9"/>
    <w:rsid w:val="003E6C21"/>
    <w:rsid w:val="003F14DB"/>
    <w:rsid w:val="003F2BDE"/>
    <w:rsid w:val="003F553C"/>
    <w:rsid w:val="00401802"/>
    <w:rsid w:val="00405413"/>
    <w:rsid w:val="0040772A"/>
    <w:rsid w:val="004112AC"/>
    <w:rsid w:val="004114CA"/>
    <w:rsid w:val="00412313"/>
    <w:rsid w:val="004132DA"/>
    <w:rsid w:val="00413737"/>
    <w:rsid w:val="00415746"/>
    <w:rsid w:val="0042182A"/>
    <w:rsid w:val="00424001"/>
    <w:rsid w:val="00426081"/>
    <w:rsid w:val="004261ED"/>
    <w:rsid w:val="00426CA5"/>
    <w:rsid w:val="00433F1E"/>
    <w:rsid w:val="00436861"/>
    <w:rsid w:val="004379F8"/>
    <w:rsid w:val="004417FA"/>
    <w:rsid w:val="004426FF"/>
    <w:rsid w:val="00446BAD"/>
    <w:rsid w:val="004501E4"/>
    <w:rsid w:val="00453BAF"/>
    <w:rsid w:val="00454805"/>
    <w:rsid w:val="004560B8"/>
    <w:rsid w:val="00457842"/>
    <w:rsid w:val="00461CFF"/>
    <w:rsid w:val="00463949"/>
    <w:rsid w:val="00464C1C"/>
    <w:rsid w:val="004655A6"/>
    <w:rsid w:val="00470701"/>
    <w:rsid w:val="00470C40"/>
    <w:rsid w:val="00470D2C"/>
    <w:rsid w:val="004712D0"/>
    <w:rsid w:val="00473213"/>
    <w:rsid w:val="00474E19"/>
    <w:rsid w:val="00475DEB"/>
    <w:rsid w:val="004777A5"/>
    <w:rsid w:val="0048004E"/>
    <w:rsid w:val="004801B4"/>
    <w:rsid w:val="004809E6"/>
    <w:rsid w:val="00480E96"/>
    <w:rsid w:val="0048109D"/>
    <w:rsid w:val="0049533F"/>
    <w:rsid w:val="00496259"/>
    <w:rsid w:val="00496F23"/>
    <w:rsid w:val="004A1023"/>
    <w:rsid w:val="004A2B08"/>
    <w:rsid w:val="004A39A5"/>
    <w:rsid w:val="004A509E"/>
    <w:rsid w:val="004A6AAE"/>
    <w:rsid w:val="004A7B9D"/>
    <w:rsid w:val="004B4011"/>
    <w:rsid w:val="004B77FC"/>
    <w:rsid w:val="004C1401"/>
    <w:rsid w:val="004C1E72"/>
    <w:rsid w:val="004C2D39"/>
    <w:rsid w:val="004C48D6"/>
    <w:rsid w:val="004C6EC2"/>
    <w:rsid w:val="004D42A5"/>
    <w:rsid w:val="004D4ED5"/>
    <w:rsid w:val="004E07E2"/>
    <w:rsid w:val="004E0952"/>
    <w:rsid w:val="004E2422"/>
    <w:rsid w:val="004E2CFB"/>
    <w:rsid w:val="004E644C"/>
    <w:rsid w:val="004E7D08"/>
    <w:rsid w:val="004F08FD"/>
    <w:rsid w:val="004F346B"/>
    <w:rsid w:val="004F4C59"/>
    <w:rsid w:val="004F5722"/>
    <w:rsid w:val="004F649A"/>
    <w:rsid w:val="00502D75"/>
    <w:rsid w:val="00504B0B"/>
    <w:rsid w:val="0050532F"/>
    <w:rsid w:val="00506685"/>
    <w:rsid w:val="005069A2"/>
    <w:rsid w:val="00510BE7"/>
    <w:rsid w:val="00511F63"/>
    <w:rsid w:val="0051643C"/>
    <w:rsid w:val="005249FC"/>
    <w:rsid w:val="00524BBE"/>
    <w:rsid w:val="005259C6"/>
    <w:rsid w:val="00527591"/>
    <w:rsid w:val="00532179"/>
    <w:rsid w:val="00535012"/>
    <w:rsid w:val="0053561F"/>
    <w:rsid w:val="00535F2F"/>
    <w:rsid w:val="005370D8"/>
    <w:rsid w:val="0053743B"/>
    <w:rsid w:val="00537FF8"/>
    <w:rsid w:val="00540273"/>
    <w:rsid w:val="00541532"/>
    <w:rsid w:val="00541811"/>
    <w:rsid w:val="00543D51"/>
    <w:rsid w:val="00546319"/>
    <w:rsid w:val="005515E5"/>
    <w:rsid w:val="00556298"/>
    <w:rsid w:val="00562FB5"/>
    <w:rsid w:val="0056382C"/>
    <w:rsid w:val="00570125"/>
    <w:rsid w:val="00571981"/>
    <w:rsid w:val="0057684A"/>
    <w:rsid w:val="00583403"/>
    <w:rsid w:val="00584B3C"/>
    <w:rsid w:val="00592C82"/>
    <w:rsid w:val="00592F7C"/>
    <w:rsid w:val="00595098"/>
    <w:rsid w:val="005959A0"/>
    <w:rsid w:val="00595EAA"/>
    <w:rsid w:val="00596136"/>
    <w:rsid w:val="00596A21"/>
    <w:rsid w:val="00597700"/>
    <w:rsid w:val="00597F94"/>
    <w:rsid w:val="005A426A"/>
    <w:rsid w:val="005B0346"/>
    <w:rsid w:val="005B0406"/>
    <w:rsid w:val="005B4D91"/>
    <w:rsid w:val="005B5D94"/>
    <w:rsid w:val="005B6F26"/>
    <w:rsid w:val="005C005B"/>
    <w:rsid w:val="005C0C96"/>
    <w:rsid w:val="005C3DF1"/>
    <w:rsid w:val="005D3170"/>
    <w:rsid w:val="005E0B6C"/>
    <w:rsid w:val="005E3353"/>
    <w:rsid w:val="005E33A4"/>
    <w:rsid w:val="005E3702"/>
    <w:rsid w:val="005E3BB8"/>
    <w:rsid w:val="005E55F1"/>
    <w:rsid w:val="005E6BF4"/>
    <w:rsid w:val="005E6CCA"/>
    <w:rsid w:val="005E6FB6"/>
    <w:rsid w:val="005E7841"/>
    <w:rsid w:val="005F2845"/>
    <w:rsid w:val="005F668A"/>
    <w:rsid w:val="005F6911"/>
    <w:rsid w:val="005F7780"/>
    <w:rsid w:val="0060120E"/>
    <w:rsid w:val="00601531"/>
    <w:rsid w:val="006056AD"/>
    <w:rsid w:val="0061093B"/>
    <w:rsid w:val="00611D4E"/>
    <w:rsid w:val="0061420B"/>
    <w:rsid w:val="00614F82"/>
    <w:rsid w:val="00616B42"/>
    <w:rsid w:val="00617B86"/>
    <w:rsid w:val="00621CC3"/>
    <w:rsid w:val="0062273D"/>
    <w:rsid w:val="00630AFD"/>
    <w:rsid w:val="0063212B"/>
    <w:rsid w:val="0063268B"/>
    <w:rsid w:val="0063501C"/>
    <w:rsid w:val="00637284"/>
    <w:rsid w:val="00637D58"/>
    <w:rsid w:val="00640199"/>
    <w:rsid w:val="0064198E"/>
    <w:rsid w:val="00642122"/>
    <w:rsid w:val="00642992"/>
    <w:rsid w:val="00643EC3"/>
    <w:rsid w:val="00644ED3"/>
    <w:rsid w:val="00645AC5"/>
    <w:rsid w:val="00646A6A"/>
    <w:rsid w:val="00650E3F"/>
    <w:rsid w:val="00650FC0"/>
    <w:rsid w:val="00652180"/>
    <w:rsid w:val="006535AF"/>
    <w:rsid w:val="006613BC"/>
    <w:rsid w:val="00664936"/>
    <w:rsid w:val="00671007"/>
    <w:rsid w:val="006721BF"/>
    <w:rsid w:val="00672681"/>
    <w:rsid w:val="00672A5D"/>
    <w:rsid w:val="00673CE4"/>
    <w:rsid w:val="00674265"/>
    <w:rsid w:val="00675282"/>
    <w:rsid w:val="006805A5"/>
    <w:rsid w:val="00684536"/>
    <w:rsid w:val="0068731C"/>
    <w:rsid w:val="00690D43"/>
    <w:rsid w:val="00695636"/>
    <w:rsid w:val="00696895"/>
    <w:rsid w:val="006A269C"/>
    <w:rsid w:val="006A29FE"/>
    <w:rsid w:val="006A2C4C"/>
    <w:rsid w:val="006A4736"/>
    <w:rsid w:val="006A549C"/>
    <w:rsid w:val="006A69FE"/>
    <w:rsid w:val="006B014E"/>
    <w:rsid w:val="006B0C68"/>
    <w:rsid w:val="006B1279"/>
    <w:rsid w:val="006B1709"/>
    <w:rsid w:val="006B426A"/>
    <w:rsid w:val="006B7BB1"/>
    <w:rsid w:val="006C1135"/>
    <w:rsid w:val="006C2EF3"/>
    <w:rsid w:val="006C400A"/>
    <w:rsid w:val="006D1330"/>
    <w:rsid w:val="006D1E32"/>
    <w:rsid w:val="006D265F"/>
    <w:rsid w:val="006D37D5"/>
    <w:rsid w:val="006D50FC"/>
    <w:rsid w:val="006D78DA"/>
    <w:rsid w:val="006E19F0"/>
    <w:rsid w:val="006E21EB"/>
    <w:rsid w:val="006E36F8"/>
    <w:rsid w:val="006E5FA1"/>
    <w:rsid w:val="006F579E"/>
    <w:rsid w:val="0070085B"/>
    <w:rsid w:val="007031B2"/>
    <w:rsid w:val="007032C9"/>
    <w:rsid w:val="00710B0E"/>
    <w:rsid w:val="0071404B"/>
    <w:rsid w:val="0071475F"/>
    <w:rsid w:val="00717C8B"/>
    <w:rsid w:val="00723B6F"/>
    <w:rsid w:val="00723ED5"/>
    <w:rsid w:val="00724750"/>
    <w:rsid w:val="0072729C"/>
    <w:rsid w:val="007335AF"/>
    <w:rsid w:val="007420C1"/>
    <w:rsid w:val="00742CC7"/>
    <w:rsid w:val="007461BE"/>
    <w:rsid w:val="0074780C"/>
    <w:rsid w:val="007578D2"/>
    <w:rsid w:val="00757BD1"/>
    <w:rsid w:val="00761823"/>
    <w:rsid w:val="0076274E"/>
    <w:rsid w:val="007636C6"/>
    <w:rsid w:val="00767A1A"/>
    <w:rsid w:val="00770274"/>
    <w:rsid w:val="00772CEF"/>
    <w:rsid w:val="00775525"/>
    <w:rsid w:val="00775B31"/>
    <w:rsid w:val="00776E0D"/>
    <w:rsid w:val="0077784D"/>
    <w:rsid w:val="00781AD3"/>
    <w:rsid w:val="00784DF4"/>
    <w:rsid w:val="00787F9A"/>
    <w:rsid w:val="00790202"/>
    <w:rsid w:val="00794B49"/>
    <w:rsid w:val="00794CFB"/>
    <w:rsid w:val="007964C8"/>
    <w:rsid w:val="00796EAD"/>
    <w:rsid w:val="007A282A"/>
    <w:rsid w:val="007A555F"/>
    <w:rsid w:val="007A565A"/>
    <w:rsid w:val="007A7893"/>
    <w:rsid w:val="007B017D"/>
    <w:rsid w:val="007B0317"/>
    <w:rsid w:val="007B2508"/>
    <w:rsid w:val="007B34F9"/>
    <w:rsid w:val="007B4E38"/>
    <w:rsid w:val="007B69D3"/>
    <w:rsid w:val="007C1ECB"/>
    <w:rsid w:val="007C3095"/>
    <w:rsid w:val="007C376B"/>
    <w:rsid w:val="007C59EE"/>
    <w:rsid w:val="007C7F87"/>
    <w:rsid w:val="007D012F"/>
    <w:rsid w:val="007D0AF1"/>
    <w:rsid w:val="007D1FF7"/>
    <w:rsid w:val="007D3C19"/>
    <w:rsid w:val="007D6493"/>
    <w:rsid w:val="007E2243"/>
    <w:rsid w:val="007E2C07"/>
    <w:rsid w:val="007E446B"/>
    <w:rsid w:val="007E53C7"/>
    <w:rsid w:val="007E5A50"/>
    <w:rsid w:val="007E691A"/>
    <w:rsid w:val="007E7235"/>
    <w:rsid w:val="007F3470"/>
    <w:rsid w:val="007F4138"/>
    <w:rsid w:val="00802425"/>
    <w:rsid w:val="00813012"/>
    <w:rsid w:val="0081610B"/>
    <w:rsid w:val="00820629"/>
    <w:rsid w:val="00820788"/>
    <w:rsid w:val="008212BA"/>
    <w:rsid w:val="00823653"/>
    <w:rsid w:val="00825BFA"/>
    <w:rsid w:val="0082607F"/>
    <w:rsid w:val="008270B5"/>
    <w:rsid w:val="00827CED"/>
    <w:rsid w:val="00831349"/>
    <w:rsid w:val="00831BAC"/>
    <w:rsid w:val="00832856"/>
    <w:rsid w:val="00832A09"/>
    <w:rsid w:val="00832B18"/>
    <w:rsid w:val="008444EC"/>
    <w:rsid w:val="00845B17"/>
    <w:rsid w:val="008476D7"/>
    <w:rsid w:val="00853CA9"/>
    <w:rsid w:val="00854E07"/>
    <w:rsid w:val="008560FF"/>
    <w:rsid w:val="00861D46"/>
    <w:rsid w:val="00866240"/>
    <w:rsid w:val="008707EF"/>
    <w:rsid w:val="0087228A"/>
    <w:rsid w:val="00876FB8"/>
    <w:rsid w:val="008837D0"/>
    <w:rsid w:val="00887D27"/>
    <w:rsid w:val="00890A43"/>
    <w:rsid w:val="00891B04"/>
    <w:rsid w:val="008971BD"/>
    <w:rsid w:val="00897573"/>
    <w:rsid w:val="008A257F"/>
    <w:rsid w:val="008A2779"/>
    <w:rsid w:val="008B45A1"/>
    <w:rsid w:val="008B776B"/>
    <w:rsid w:val="008C2DFA"/>
    <w:rsid w:val="008D015A"/>
    <w:rsid w:val="008D0760"/>
    <w:rsid w:val="008D0D2E"/>
    <w:rsid w:val="008D234A"/>
    <w:rsid w:val="008D4C86"/>
    <w:rsid w:val="008E1E21"/>
    <w:rsid w:val="008E2406"/>
    <w:rsid w:val="008E3882"/>
    <w:rsid w:val="008E7C54"/>
    <w:rsid w:val="008F0329"/>
    <w:rsid w:val="008F2E99"/>
    <w:rsid w:val="008F59A6"/>
    <w:rsid w:val="008F624F"/>
    <w:rsid w:val="008F6488"/>
    <w:rsid w:val="00900F34"/>
    <w:rsid w:val="00903551"/>
    <w:rsid w:val="0090525D"/>
    <w:rsid w:val="00911F2C"/>
    <w:rsid w:val="009149C0"/>
    <w:rsid w:val="00915F00"/>
    <w:rsid w:val="00921A5B"/>
    <w:rsid w:val="00923F93"/>
    <w:rsid w:val="00923FD2"/>
    <w:rsid w:val="009261B4"/>
    <w:rsid w:val="00926CED"/>
    <w:rsid w:val="0093013C"/>
    <w:rsid w:val="00933438"/>
    <w:rsid w:val="00936FCC"/>
    <w:rsid w:val="0094275C"/>
    <w:rsid w:val="009437E8"/>
    <w:rsid w:val="00943CC3"/>
    <w:rsid w:val="00955534"/>
    <w:rsid w:val="00955683"/>
    <w:rsid w:val="00956295"/>
    <w:rsid w:val="00960E79"/>
    <w:rsid w:val="00962A83"/>
    <w:rsid w:val="00965B69"/>
    <w:rsid w:val="00967B85"/>
    <w:rsid w:val="00967ED8"/>
    <w:rsid w:val="00971466"/>
    <w:rsid w:val="009764D4"/>
    <w:rsid w:val="009801A0"/>
    <w:rsid w:val="009809D4"/>
    <w:rsid w:val="0098274A"/>
    <w:rsid w:val="00983D7D"/>
    <w:rsid w:val="00986060"/>
    <w:rsid w:val="009864F9"/>
    <w:rsid w:val="00987EC0"/>
    <w:rsid w:val="00990C6F"/>
    <w:rsid w:val="0099708D"/>
    <w:rsid w:val="009A048F"/>
    <w:rsid w:val="009A115D"/>
    <w:rsid w:val="009A24A4"/>
    <w:rsid w:val="009A3D5E"/>
    <w:rsid w:val="009A3FD8"/>
    <w:rsid w:val="009A4205"/>
    <w:rsid w:val="009A7731"/>
    <w:rsid w:val="009B650D"/>
    <w:rsid w:val="009B7035"/>
    <w:rsid w:val="009C11D2"/>
    <w:rsid w:val="009C38C2"/>
    <w:rsid w:val="009C44AB"/>
    <w:rsid w:val="009C7C05"/>
    <w:rsid w:val="009D2D18"/>
    <w:rsid w:val="009E3B13"/>
    <w:rsid w:val="009E5779"/>
    <w:rsid w:val="009E745C"/>
    <w:rsid w:val="009E7E1B"/>
    <w:rsid w:val="009F3440"/>
    <w:rsid w:val="009F4A36"/>
    <w:rsid w:val="009F755A"/>
    <w:rsid w:val="009F7BA2"/>
    <w:rsid w:val="00A021EF"/>
    <w:rsid w:val="00A04A7A"/>
    <w:rsid w:val="00A05D7E"/>
    <w:rsid w:val="00A06521"/>
    <w:rsid w:val="00A071AE"/>
    <w:rsid w:val="00A07418"/>
    <w:rsid w:val="00A138A4"/>
    <w:rsid w:val="00A1732F"/>
    <w:rsid w:val="00A2094E"/>
    <w:rsid w:val="00A21F63"/>
    <w:rsid w:val="00A24A07"/>
    <w:rsid w:val="00A2516A"/>
    <w:rsid w:val="00A2626A"/>
    <w:rsid w:val="00A265CB"/>
    <w:rsid w:val="00A301C7"/>
    <w:rsid w:val="00A30887"/>
    <w:rsid w:val="00A31F8F"/>
    <w:rsid w:val="00A349CB"/>
    <w:rsid w:val="00A34D6E"/>
    <w:rsid w:val="00A40C41"/>
    <w:rsid w:val="00A43A6E"/>
    <w:rsid w:val="00A466BF"/>
    <w:rsid w:val="00A46741"/>
    <w:rsid w:val="00A47023"/>
    <w:rsid w:val="00A53FF5"/>
    <w:rsid w:val="00A55A0F"/>
    <w:rsid w:val="00A6156C"/>
    <w:rsid w:val="00A61B85"/>
    <w:rsid w:val="00A71834"/>
    <w:rsid w:val="00A746FC"/>
    <w:rsid w:val="00A84398"/>
    <w:rsid w:val="00A9186B"/>
    <w:rsid w:val="00A9384A"/>
    <w:rsid w:val="00A9693F"/>
    <w:rsid w:val="00AA025A"/>
    <w:rsid w:val="00AA1DFF"/>
    <w:rsid w:val="00AA65EE"/>
    <w:rsid w:val="00AB1D84"/>
    <w:rsid w:val="00AB21F5"/>
    <w:rsid w:val="00AB4A14"/>
    <w:rsid w:val="00AC6E5A"/>
    <w:rsid w:val="00AC6F93"/>
    <w:rsid w:val="00AC7372"/>
    <w:rsid w:val="00AD07FF"/>
    <w:rsid w:val="00AD2A57"/>
    <w:rsid w:val="00AD2CD1"/>
    <w:rsid w:val="00AD4120"/>
    <w:rsid w:val="00AD66E8"/>
    <w:rsid w:val="00AE02A5"/>
    <w:rsid w:val="00AE1E02"/>
    <w:rsid w:val="00AE29BC"/>
    <w:rsid w:val="00AE2C71"/>
    <w:rsid w:val="00AE5E19"/>
    <w:rsid w:val="00AF1E69"/>
    <w:rsid w:val="00AF40AE"/>
    <w:rsid w:val="00B00D34"/>
    <w:rsid w:val="00B05818"/>
    <w:rsid w:val="00B05855"/>
    <w:rsid w:val="00B06354"/>
    <w:rsid w:val="00B10491"/>
    <w:rsid w:val="00B128E6"/>
    <w:rsid w:val="00B14F2D"/>
    <w:rsid w:val="00B15AAB"/>
    <w:rsid w:val="00B16FAD"/>
    <w:rsid w:val="00B17445"/>
    <w:rsid w:val="00B21D14"/>
    <w:rsid w:val="00B221DF"/>
    <w:rsid w:val="00B23834"/>
    <w:rsid w:val="00B25B4B"/>
    <w:rsid w:val="00B26B14"/>
    <w:rsid w:val="00B31459"/>
    <w:rsid w:val="00B3214F"/>
    <w:rsid w:val="00B35FDF"/>
    <w:rsid w:val="00B36FF4"/>
    <w:rsid w:val="00B4544F"/>
    <w:rsid w:val="00B4686C"/>
    <w:rsid w:val="00B5006B"/>
    <w:rsid w:val="00B522C1"/>
    <w:rsid w:val="00B61AB7"/>
    <w:rsid w:val="00B65A00"/>
    <w:rsid w:val="00B715F7"/>
    <w:rsid w:val="00B71F5E"/>
    <w:rsid w:val="00B72207"/>
    <w:rsid w:val="00B74198"/>
    <w:rsid w:val="00B80E90"/>
    <w:rsid w:val="00B833ED"/>
    <w:rsid w:val="00B863B9"/>
    <w:rsid w:val="00B91125"/>
    <w:rsid w:val="00B9117A"/>
    <w:rsid w:val="00B91FF4"/>
    <w:rsid w:val="00B92437"/>
    <w:rsid w:val="00B96101"/>
    <w:rsid w:val="00B96EA6"/>
    <w:rsid w:val="00BA79A1"/>
    <w:rsid w:val="00BA7DE0"/>
    <w:rsid w:val="00BB4F86"/>
    <w:rsid w:val="00BB632B"/>
    <w:rsid w:val="00BB6F9C"/>
    <w:rsid w:val="00BC1E72"/>
    <w:rsid w:val="00BC3327"/>
    <w:rsid w:val="00BC33E0"/>
    <w:rsid w:val="00BC3F9A"/>
    <w:rsid w:val="00BD256E"/>
    <w:rsid w:val="00BD416C"/>
    <w:rsid w:val="00BE37B3"/>
    <w:rsid w:val="00BE3CD9"/>
    <w:rsid w:val="00BE48D9"/>
    <w:rsid w:val="00BE6963"/>
    <w:rsid w:val="00BE73B7"/>
    <w:rsid w:val="00BE7460"/>
    <w:rsid w:val="00BE7605"/>
    <w:rsid w:val="00BF5048"/>
    <w:rsid w:val="00BF5DD9"/>
    <w:rsid w:val="00BF7E59"/>
    <w:rsid w:val="00C12245"/>
    <w:rsid w:val="00C150EE"/>
    <w:rsid w:val="00C15AF7"/>
    <w:rsid w:val="00C15DEA"/>
    <w:rsid w:val="00C201F9"/>
    <w:rsid w:val="00C3670C"/>
    <w:rsid w:val="00C3799A"/>
    <w:rsid w:val="00C41235"/>
    <w:rsid w:val="00C42007"/>
    <w:rsid w:val="00C4321B"/>
    <w:rsid w:val="00C52FB8"/>
    <w:rsid w:val="00C53B39"/>
    <w:rsid w:val="00C62544"/>
    <w:rsid w:val="00C652E6"/>
    <w:rsid w:val="00C65328"/>
    <w:rsid w:val="00C6671A"/>
    <w:rsid w:val="00C705DD"/>
    <w:rsid w:val="00C72760"/>
    <w:rsid w:val="00C7387F"/>
    <w:rsid w:val="00C76B92"/>
    <w:rsid w:val="00C77D74"/>
    <w:rsid w:val="00C84A9C"/>
    <w:rsid w:val="00C87B01"/>
    <w:rsid w:val="00C91270"/>
    <w:rsid w:val="00C916EB"/>
    <w:rsid w:val="00C9550A"/>
    <w:rsid w:val="00C966C8"/>
    <w:rsid w:val="00C97E0C"/>
    <w:rsid w:val="00CA2B27"/>
    <w:rsid w:val="00CA319F"/>
    <w:rsid w:val="00CA3DD8"/>
    <w:rsid w:val="00CA41B5"/>
    <w:rsid w:val="00CA41EF"/>
    <w:rsid w:val="00CA6110"/>
    <w:rsid w:val="00CB45A9"/>
    <w:rsid w:val="00CB4ECA"/>
    <w:rsid w:val="00CB5896"/>
    <w:rsid w:val="00CB596D"/>
    <w:rsid w:val="00CC1977"/>
    <w:rsid w:val="00CC298B"/>
    <w:rsid w:val="00CC524D"/>
    <w:rsid w:val="00CC5C74"/>
    <w:rsid w:val="00CD125C"/>
    <w:rsid w:val="00CD3236"/>
    <w:rsid w:val="00CE0B47"/>
    <w:rsid w:val="00CE2AA3"/>
    <w:rsid w:val="00CE2CD0"/>
    <w:rsid w:val="00CE2DED"/>
    <w:rsid w:val="00CE449E"/>
    <w:rsid w:val="00CE6872"/>
    <w:rsid w:val="00CF0AD7"/>
    <w:rsid w:val="00CF0EA7"/>
    <w:rsid w:val="00CF274C"/>
    <w:rsid w:val="00CF3E50"/>
    <w:rsid w:val="00CF6024"/>
    <w:rsid w:val="00D00515"/>
    <w:rsid w:val="00D022A4"/>
    <w:rsid w:val="00D041BE"/>
    <w:rsid w:val="00D221C3"/>
    <w:rsid w:val="00D226A7"/>
    <w:rsid w:val="00D27E55"/>
    <w:rsid w:val="00D30850"/>
    <w:rsid w:val="00D30861"/>
    <w:rsid w:val="00D31731"/>
    <w:rsid w:val="00D33265"/>
    <w:rsid w:val="00D40C25"/>
    <w:rsid w:val="00D5167F"/>
    <w:rsid w:val="00D52B2B"/>
    <w:rsid w:val="00D55FEA"/>
    <w:rsid w:val="00D56853"/>
    <w:rsid w:val="00D57B18"/>
    <w:rsid w:val="00D60288"/>
    <w:rsid w:val="00D6213F"/>
    <w:rsid w:val="00D62DA7"/>
    <w:rsid w:val="00D650B7"/>
    <w:rsid w:val="00D6668F"/>
    <w:rsid w:val="00D66AA8"/>
    <w:rsid w:val="00D67374"/>
    <w:rsid w:val="00D762EE"/>
    <w:rsid w:val="00D77757"/>
    <w:rsid w:val="00D81BE7"/>
    <w:rsid w:val="00D82653"/>
    <w:rsid w:val="00D85226"/>
    <w:rsid w:val="00D87213"/>
    <w:rsid w:val="00D91CDC"/>
    <w:rsid w:val="00D92AD3"/>
    <w:rsid w:val="00D95FB6"/>
    <w:rsid w:val="00D97806"/>
    <w:rsid w:val="00D97EA6"/>
    <w:rsid w:val="00D97F94"/>
    <w:rsid w:val="00DA037E"/>
    <w:rsid w:val="00DA2661"/>
    <w:rsid w:val="00DA2C1E"/>
    <w:rsid w:val="00DA3F78"/>
    <w:rsid w:val="00DC0D56"/>
    <w:rsid w:val="00DC0EF1"/>
    <w:rsid w:val="00DC2844"/>
    <w:rsid w:val="00DC4025"/>
    <w:rsid w:val="00DC6A1E"/>
    <w:rsid w:val="00DD04DC"/>
    <w:rsid w:val="00DD134D"/>
    <w:rsid w:val="00DD2918"/>
    <w:rsid w:val="00DD4B3F"/>
    <w:rsid w:val="00DD52EE"/>
    <w:rsid w:val="00DD5BD9"/>
    <w:rsid w:val="00DD61B7"/>
    <w:rsid w:val="00DE16A6"/>
    <w:rsid w:val="00DE1DB7"/>
    <w:rsid w:val="00DE4381"/>
    <w:rsid w:val="00DE74A8"/>
    <w:rsid w:val="00DE75BD"/>
    <w:rsid w:val="00DF0A5D"/>
    <w:rsid w:val="00DF41FA"/>
    <w:rsid w:val="00DF4ECA"/>
    <w:rsid w:val="00DF539C"/>
    <w:rsid w:val="00DF672C"/>
    <w:rsid w:val="00DF676C"/>
    <w:rsid w:val="00E01C18"/>
    <w:rsid w:val="00E02A68"/>
    <w:rsid w:val="00E057D6"/>
    <w:rsid w:val="00E07265"/>
    <w:rsid w:val="00E127EA"/>
    <w:rsid w:val="00E13617"/>
    <w:rsid w:val="00E15B47"/>
    <w:rsid w:val="00E16E9C"/>
    <w:rsid w:val="00E20B31"/>
    <w:rsid w:val="00E22F0C"/>
    <w:rsid w:val="00E23B6B"/>
    <w:rsid w:val="00E26346"/>
    <w:rsid w:val="00E263C7"/>
    <w:rsid w:val="00E27BDF"/>
    <w:rsid w:val="00E33E3E"/>
    <w:rsid w:val="00E3420F"/>
    <w:rsid w:val="00E361F1"/>
    <w:rsid w:val="00E40A5A"/>
    <w:rsid w:val="00E44681"/>
    <w:rsid w:val="00E45AF9"/>
    <w:rsid w:val="00E45CD8"/>
    <w:rsid w:val="00E45EA7"/>
    <w:rsid w:val="00E51EF1"/>
    <w:rsid w:val="00E54D81"/>
    <w:rsid w:val="00E627DE"/>
    <w:rsid w:val="00E62A08"/>
    <w:rsid w:val="00E7071C"/>
    <w:rsid w:val="00E70F7C"/>
    <w:rsid w:val="00E745D2"/>
    <w:rsid w:val="00E76846"/>
    <w:rsid w:val="00E77A84"/>
    <w:rsid w:val="00E80334"/>
    <w:rsid w:val="00E809E6"/>
    <w:rsid w:val="00E81334"/>
    <w:rsid w:val="00E848C7"/>
    <w:rsid w:val="00E86EAC"/>
    <w:rsid w:val="00E8795E"/>
    <w:rsid w:val="00E87B82"/>
    <w:rsid w:val="00E91B00"/>
    <w:rsid w:val="00E92A02"/>
    <w:rsid w:val="00E92FA4"/>
    <w:rsid w:val="00E94507"/>
    <w:rsid w:val="00EA726D"/>
    <w:rsid w:val="00EA76B3"/>
    <w:rsid w:val="00EB1A83"/>
    <w:rsid w:val="00EB2020"/>
    <w:rsid w:val="00EB5C6E"/>
    <w:rsid w:val="00EC0E3E"/>
    <w:rsid w:val="00EC174D"/>
    <w:rsid w:val="00EC1C3C"/>
    <w:rsid w:val="00EC5CFC"/>
    <w:rsid w:val="00EC6367"/>
    <w:rsid w:val="00ED02BD"/>
    <w:rsid w:val="00ED1B9A"/>
    <w:rsid w:val="00ED3C25"/>
    <w:rsid w:val="00ED5DF1"/>
    <w:rsid w:val="00ED6424"/>
    <w:rsid w:val="00EE2A1C"/>
    <w:rsid w:val="00EE2FDE"/>
    <w:rsid w:val="00EE3CA4"/>
    <w:rsid w:val="00EE6D28"/>
    <w:rsid w:val="00EF5690"/>
    <w:rsid w:val="00F023A0"/>
    <w:rsid w:val="00F02B9C"/>
    <w:rsid w:val="00F02D4B"/>
    <w:rsid w:val="00F04E68"/>
    <w:rsid w:val="00F055DB"/>
    <w:rsid w:val="00F06306"/>
    <w:rsid w:val="00F07DF1"/>
    <w:rsid w:val="00F10379"/>
    <w:rsid w:val="00F15157"/>
    <w:rsid w:val="00F152FD"/>
    <w:rsid w:val="00F165D2"/>
    <w:rsid w:val="00F20086"/>
    <w:rsid w:val="00F2080E"/>
    <w:rsid w:val="00F26D8D"/>
    <w:rsid w:val="00F320B4"/>
    <w:rsid w:val="00F32B40"/>
    <w:rsid w:val="00F3366A"/>
    <w:rsid w:val="00F36CBC"/>
    <w:rsid w:val="00F417AA"/>
    <w:rsid w:val="00F44293"/>
    <w:rsid w:val="00F4780D"/>
    <w:rsid w:val="00F50451"/>
    <w:rsid w:val="00F57935"/>
    <w:rsid w:val="00F62F64"/>
    <w:rsid w:val="00F6411F"/>
    <w:rsid w:val="00F6698A"/>
    <w:rsid w:val="00F67E1F"/>
    <w:rsid w:val="00F70FC9"/>
    <w:rsid w:val="00F70FCA"/>
    <w:rsid w:val="00F724AA"/>
    <w:rsid w:val="00F75FF8"/>
    <w:rsid w:val="00F806ED"/>
    <w:rsid w:val="00F810BA"/>
    <w:rsid w:val="00F813F2"/>
    <w:rsid w:val="00F86630"/>
    <w:rsid w:val="00F86A1D"/>
    <w:rsid w:val="00F87924"/>
    <w:rsid w:val="00F906B0"/>
    <w:rsid w:val="00F9583D"/>
    <w:rsid w:val="00FA1A48"/>
    <w:rsid w:val="00FA43F7"/>
    <w:rsid w:val="00FA4B5F"/>
    <w:rsid w:val="00FB086D"/>
    <w:rsid w:val="00FB0DCF"/>
    <w:rsid w:val="00FB14DF"/>
    <w:rsid w:val="00FB176F"/>
    <w:rsid w:val="00FB1EFB"/>
    <w:rsid w:val="00FB21A3"/>
    <w:rsid w:val="00FB43A2"/>
    <w:rsid w:val="00FC0518"/>
    <w:rsid w:val="00FC3699"/>
    <w:rsid w:val="00FC4191"/>
    <w:rsid w:val="00FD14DA"/>
    <w:rsid w:val="00FD5BB0"/>
    <w:rsid w:val="00FD6086"/>
    <w:rsid w:val="00FE02C7"/>
    <w:rsid w:val="00FE1DE0"/>
    <w:rsid w:val="00FE530C"/>
    <w:rsid w:val="00FE5AA8"/>
    <w:rsid w:val="00FE6551"/>
    <w:rsid w:val="00FE7D43"/>
    <w:rsid w:val="00FE7F65"/>
    <w:rsid w:val="00FF368F"/>
    <w:rsid w:val="00FF37D9"/>
    <w:rsid w:val="00FF3A1E"/>
    <w:rsid w:val="00FF3D8F"/>
    <w:rsid w:val="104F77B1"/>
    <w:rsid w:val="20A99BB0"/>
    <w:rsid w:val="2DACCD0A"/>
    <w:rsid w:val="38BE2A27"/>
    <w:rsid w:val="390EE7DE"/>
    <w:rsid w:val="395D2832"/>
    <w:rsid w:val="44CEDAAA"/>
    <w:rsid w:val="4784804F"/>
    <w:rsid w:val="4E5E9011"/>
    <w:rsid w:val="53C9F0F3"/>
    <w:rsid w:val="77888258"/>
    <w:rsid w:val="77C9B728"/>
    <w:rsid w:val="7A7FC3AA"/>
    <w:rsid w:val="7EC6AA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B3ECFEF"/>
  <w15:chartTrackingRefBased/>
  <w15:docId w15:val="{84E9C1A9-20A3-4672-90D0-D07C3B1813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7284"/>
    <w:rPr>
      <w:rFonts w:ascii="Calibri" w:hAnsi="Calibri"/>
      <w:color w:val="333E48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F02B9C"/>
    <w:pPr>
      <w:keepNext/>
      <w:keepLines/>
      <w:numPr>
        <w:numId w:val="2"/>
      </w:numPr>
      <w:spacing w:before="360" w:after="360"/>
      <w:outlineLvl w:val="0"/>
    </w:pPr>
    <w:rPr>
      <w:rFonts w:eastAsiaTheme="majorEastAsia" w:cstheme="majorBidi"/>
      <w:b/>
      <w:sz w:val="44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546319"/>
    <w:pPr>
      <w:keepNext/>
      <w:keepLines/>
      <w:numPr>
        <w:ilvl w:val="1"/>
        <w:numId w:val="2"/>
      </w:numPr>
      <w:spacing w:before="360" w:after="240"/>
      <w:outlineLvl w:val="1"/>
    </w:pPr>
    <w:rPr>
      <w:rFonts w:eastAsiaTheme="majorEastAsia" w:cstheme="majorBidi"/>
      <w:b/>
      <w:color w:val="0091BD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128E6"/>
    <w:pPr>
      <w:keepNext/>
      <w:keepLines/>
      <w:numPr>
        <w:ilvl w:val="2"/>
        <w:numId w:val="2"/>
      </w:numPr>
      <w:spacing w:before="40" w:after="120"/>
      <w:outlineLvl w:val="2"/>
    </w:pPr>
    <w:rPr>
      <w:rFonts w:eastAsiaTheme="majorEastAsia" w:cstheme="majorBidi"/>
      <w:b/>
      <w:color w:val="0091BD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A2C4C"/>
    <w:pPr>
      <w:keepNext/>
      <w:keepLines/>
      <w:numPr>
        <w:ilvl w:val="3"/>
        <w:numId w:val="2"/>
      </w:numPr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6A2C4C"/>
    <w:pPr>
      <w:keepNext/>
      <w:keepLines/>
      <w:numPr>
        <w:ilvl w:val="4"/>
        <w:numId w:val="2"/>
      </w:numPr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nhideWhenUsed/>
    <w:qFormat/>
    <w:rsid w:val="006A2C4C"/>
    <w:pPr>
      <w:keepNext/>
      <w:keepLines/>
      <w:numPr>
        <w:ilvl w:val="5"/>
        <w:numId w:val="2"/>
      </w:numPr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6A2C4C"/>
    <w:pPr>
      <w:keepNext/>
      <w:keepLines/>
      <w:numPr>
        <w:ilvl w:val="6"/>
        <w:numId w:val="2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6A2C4C"/>
    <w:pPr>
      <w:keepNext/>
      <w:keepLines/>
      <w:numPr>
        <w:ilvl w:val="7"/>
        <w:numId w:val="2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6A2C4C"/>
    <w:pPr>
      <w:keepNext/>
      <w:keepLines/>
      <w:numPr>
        <w:ilvl w:val="8"/>
        <w:numId w:val="2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8260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D4120"/>
  </w:style>
  <w:style w:type="paragraph" w:styleId="Footer">
    <w:name w:val="footer"/>
    <w:basedOn w:val="Normal"/>
    <w:link w:val="FooterChar"/>
    <w:uiPriority w:val="99"/>
    <w:unhideWhenUsed/>
    <w:rsid w:val="00AD412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D4120"/>
  </w:style>
  <w:style w:type="paragraph" w:styleId="ListParagraph">
    <w:name w:val="List Paragraph"/>
    <w:basedOn w:val="Normal"/>
    <w:link w:val="ListParagraphChar"/>
    <w:uiPriority w:val="34"/>
    <w:qFormat/>
    <w:rsid w:val="0008756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105DD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05DDE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1547B7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47B7"/>
    <w:rPr>
      <w:color w:val="605E5C"/>
      <w:shd w:val="clear" w:color="auto" w:fill="E1DFDD"/>
    </w:rPr>
  </w:style>
  <w:style w:type="character" w:customStyle="1" w:styleId="Heading1Char">
    <w:name w:val="Heading 1 Char"/>
    <w:basedOn w:val="DefaultParagraphFont"/>
    <w:link w:val="Heading1"/>
    <w:uiPriority w:val="9"/>
    <w:rsid w:val="00F02B9C"/>
    <w:rPr>
      <w:rFonts w:ascii="Calibri" w:eastAsiaTheme="majorEastAsia" w:hAnsi="Calibri" w:cstheme="majorBidi"/>
      <w:b/>
      <w:color w:val="333E48"/>
      <w:sz w:val="44"/>
      <w:szCs w:val="32"/>
      <w:lang w:val="en-US"/>
    </w:rPr>
  </w:style>
  <w:style w:type="paragraph" w:styleId="TOCHeading">
    <w:name w:val="TOC Heading"/>
    <w:basedOn w:val="Heading1"/>
    <w:next w:val="Normal"/>
    <w:uiPriority w:val="39"/>
    <w:unhideWhenUsed/>
    <w:qFormat/>
    <w:rsid w:val="007032C9"/>
    <w:pPr>
      <w:numPr>
        <w:numId w:val="1"/>
      </w:num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8444EC"/>
    <w:pPr>
      <w:tabs>
        <w:tab w:val="left" w:pos="440"/>
        <w:tab w:val="right" w:leader="dot" w:pos="9016"/>
      </w:tabs>
      <w:spacing w:after="100"/>
    </w:pPr>
    <w:rPr>
      <w:b/>
      <w:noProof/>
      <w:sz w:val="28"/>
    </w:rPr>
  </w:style>
  <w:style w:type="character" w:customStyle="1" w:styleId="Heading2Char">
    <w:name w:val="Heading 2 Char"/>
    <w:basedOn w:val="DefaultParagraphFont"/>
    <w:link w:val="Heading2"/>
    <w:uiPriority w:val="9"/>
    <w:rsid w:val="00546319"/>
    <w:rPr>
      <w:rFonts w:ascii="Calibri" w:eastAsiaTheme="majorEastAsia" w:hAnsi="Calibri" w:cstheme="majorBidi"/>
      <w:b/>
      <w:color w:val="0091BD"/>
      <w:sz w:val="32"/>
      <w:szCs w:val="26"/>
      <w:lang w:val="en-US"/>
    </w:rPr>
  </w:style>
  <w:style w:type="paragraph" w:styleId="TOC2">
    <w:name w:val="toc 2"/>
    <w:basedOn w:val="Normal"/>
    <w:next w:val="Normal"/>
    <w:autoRedefine/>
    <w:uiPriority w:val="39"/>
    <w:unhideWhenUsed/>
    <w:rsid w:val="00540273"/>
    <w:pPr>
      <w:spacing w:after="100"/>
      <w:ind w:left="220"/>
    </w:pPr>
  </w:style>
  <w:style w:type="character" w:styleId="CommentReference">
    <w:name w:val="annotation reference"/>
    <w:basedOn w:val="DefaultParagraphFont"/>
    <w:uiPriority w:val="99"/>
    <w:semiHidden/>
    <w:unhideWhenUsed/>
    <w:rsid w:val="00621CC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21CC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21CC3"/>
    <w:rPr>
      <w:rFonts w:ascii="Arial" w:hAnsi="Arial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21CC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21CC3"/>
    <w:rPr>
      <w:rFonts w:ascii="Arial" w:hAnsi="Arial"/>
      <w:b/>
      <w:bCs/>
      <w:sz w:val="20"/>
      <w:szCs w:val="20"/>
    </w:rPr>
  </w:style>
  <w:style w:type="character" w:customStyle="1" w:styleId="Heading3Char">
    <w:name w:val="Heading 3 Char"/>
    <w:basedOn w:val="DefaultParagraphFont"/>
    <w:link w:val="Heading3"/>
    <w:uiPriority w:val="9"/>
    <w:rsid w:val="00B128E6"/>
    <w:rPr>
      <w:rFonts w:ascii="Calibri" w:eastAsiaTheme="majorEastAsia" w:hAnsi="Calibri" w:cstheme="majorBidi"/>
      <w:b/>
      <w:color w:val="0091BD"/>
      <w:sz w:val="24"/>
      <w:szCs w:val="24"/>
      <w:lang w:val="en-US"/>
    </w:rPr>
  </w:style>
  <w:style w:type="paragraph" w:styleId="TOC3">
    <w:name w:val="toc 3"/>
    <w:basedOn w:val="Normal"/>
    <w:next w:val="Normal"/>
    <w:autoRedefine/>
    <w:uiPriority w:val="39"/>
    <w:unhideWhenUsed/>
    <w:rsid w:val="009A24A4"/>
    <w:pPr>
      <w:spacing w:after="100"/>
      <w:ind w:left="440"/>
    </w:pPr>
  </w:style>
  <w:style w:type="character" w:styleId="FollowedHyperlink">
    <w:name w:val="FollowedHyperlink"/>
    <w:basedOn w:val="DefaultParagraphFont"/>
    <w:uiPriority w:val="99"/>
    <w:semiHidden/>
    <w:unhideWhenUsed/>
    <w:rsid w:val="00967ED8"/>
    <w:rPr>
      <w:color w:val="954F72" w:themeColor="followed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3103A1"/>
    <w:pPr>
      <w:spacing w:after="200" w:line="240" w:lineRule="auto"/>
    </w:pPr>
    <w:rPr>
      <w:i/>
      <w:iCs/>
      <w:color w:val="44546A" w:themeColor="text2"/>
      <w:sz w:val="20"/>
      <w:szCs w:val="18"/>
    </w:rPr>
  </w:style>
  <w:style w:type="paragraph" w:styleId="NoSpacing">
    <w:name w:val="No Spacing"/>
    <w:uiPriority w:val="1"/>
    <w:qFormat/>
    <w:rsid w:val="00F32B40"/>
    <w:pPr>
      <w:spacing w:after="0" w:line="240" w:lineRule="auto"/>
    </w:pPr>
    <w:rPr>
      <w:rFonts w:ascii="Calibri" w:hAnsi="Calibri"/>
      <w:color w:val="333E48"/>
    </w:rPr>
  </w:style>
  <w:style w:type="character" w:customStyle="1" w:styleId="Heading4Char">
    <w:name w:val="Heading 4 Char"/>
    <w:basedOn w:val="DefaultParagraphFont"/>
    <w:link w:val="Heading4"/>
    <w:uiPriority w:val="9"/>
    <w:rsid w:val="006A2C4C"/>
    <w:rPr>
      <w:rFonts w:asciiTheme="majorHAnsi" w:eastAsiaTheme="majorEastAsia" w:hAnsiTheme="majorHAnsi" w:cstheme="majorBidi"/>
      <w:i/>
      <w:iCs/>
      <w:color w:val="2F5496" w:themeColor="accent1" w:themeShade="BF"/>
      <w:lang w:val="en-US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6A2C4C"/>
    <w:rPr>
      <w:rFonts w:asciiTheme="majorHAnsi" w:eastAsiaTheme="majorEastAsia" w:hAnsiTheme="majorHAnsi" w:cstheme="majorBidi"/>
      <w:color w:val="2F5496" w:themeColor="accent1" w:themeShade="BF"/>
      <w:lang w:val="en-US"/>
    </w:rPr>
  </w:style>
  <w:style w:type="character" w:customStyle="1" w:styleId="Heading6Char">
    <w:name w:val="Heading 6 Char"/>
    <w:basedOn w:val="DefaultParagraphFont"/>
    <w:link w:val="Heading6"/>
    <w:rsid w:val="006A2C4C"/>
    <w:rPr>
      <w:rFonts w:asciiTheme="majorHAnsi" w:eastAsiaTheme="majorEastAsia" w:hAnsiTheme="majorHAnsi" w:cstheme="majorBidi"/>
      <w:color w:val="1F3763" w:themeColor="accent1" w:themeShade="7F"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6A2C4C"/>
    <w:rPr>
      <w:rFonts w:asciiTheme="majorHAnsi" w:eastAsiaTheme="majorEastAsia" w:hAnsiTheme="majorHAnsi" w:cstheme="majorBidi"/>
      <w:i/>
      <w:iCs/>
      <w:color w:val="1F3763" w:themeColor="accent1" w:themeShade="7F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6A2C4C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6A2C4C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en-US"/>
    </w:rPr>
  </w:style>
  <w:style w:type="paragraph" w:customStyle="1" w:styleId="Codeblock">
    <w:name w:val="Code block"/>
    <w:basedOn w:val="Normal"/>
    <w:link w:val="CodeblockChar"/>
    <w:qFormat/>
    <w:rsid w:val="00331D21"/>
    <w:pPr>
      <w:shd w:val="pct5" w:color="auto" w:fill="auto"/>
    </w:pPr>
    <w:rPr>
      <w:rFonts w:ascii="Consolas" w:hAnsi="Consolas"/>
    </w:rPr>
  </w:style>
  <w:style w:type="character" w:customStyle="1" w:styleId="CodeblockChar">
    <w:name w:val="Code block Char"/>
    <w:basedOn w:val="DefaultParagraphFont"/>
    <w:link w:val="Codeblock"/>
    <w:rsid w:val="00331D21"/>
    <w:rPr>
      <w:rFonts w:ascii="Consolas" w:hAnsi="Consolas"/>
      <w:color w:val="333E48"/>
      <w:shd w:val="pct5" w:color="auto" w:fill="auto"/>
    </w:rPr>
  </w:style>
  <w:style w:type="character" w:customStyle="1" w:styleId="sc51">
    <w:name w:val="sc51"/>
    <w:basedOn w:val="DefaultParagraphFont"/>
    <w:rsid w:val="000F1FC4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1">
    <w:name w:val="sc11"/>
    <w:basedOn w:val="DefaultParagraphFont"/>
    <w:rsid w:val="000F1FC4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101">
    <w:name w:val="sc101"/>
    <w:basedOn w:val="DefaultParagraphFont"/>
    <w:rsid w:val="000F1FC4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91">
    <w:name w:val="sc91"/>
    <w:basedOn w:val="DefaultParagraphFont"/>
    <w:rsid w:val="000F1FC4"/>
    <w:rPr>
      <w:rFonts w:ascii="Courier New" w:hAnsi="Courier New" w:cs="Courier New" w:hint="default"/>
      <w:color w:val="804000"/>
      <w:sz w:val="20"/>
      <w:szCs w:val="20"/>
    </w:rPr>
  </w:style>
  <w:style w:type="character" w:customStyle="1" w:styleId="sc41">
    <w:name w:val="sc41"/>
    <w:basedOn w:val="DefaultParagraphFont"/>
    <w:rsid w:val="000F1FC4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21">
    <w:name w:val="sc21"/>
    <w:basedOn w:val="DefaultParagraphFont"/>
    <w:rsid w:val="000F1FC4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ListParagraphChar">
    <w:name w:val="List Paragraph Char"/>
    <w:basedOn w:val="DefaultParagraphFont"/>
    <w:link w:val="ListParagraph"/>
    <w:uiPriority w:val="34"/>
    <w:rsid w:val="005F7780"/>
    <w:rPr>
      <w:rFonts w:ascii="Calibri" w:hAnsi="Calibri"/>
      <w:color w:val="333E48"/>
    </w:rPr>
  </w:style>
  <w:style w:type="character" w:styleId="HTMLCode">
    <w:name w:val="HTML Code"/>
    <w:basedOn w:val="DefaultParagraphFont"/>
    <w:uiPriority w:val="99"/>
    <w:semiHidden/>
    <w:unhideWhenUsed/>
    <w:rsid w:val="00962A83"/>
    <w:rPr>
      <w:rFonts w:ascii="Courier New" w:eastAsia="Times New Roman" w:hAnsi="Courier New" w:cs="Courier New"/>
      <w:sz w:val="20"/>
      <w:szCs w:val="20"/>
    </w:rPr>
  </w:style>
  <w:style w:type="character" w:customStyle="1" w:styleId="nv">
    <w:name w:val="nv"/>
    <w:basedOn w:val="DefaultParagraphFont"/>
    <w:rsid w:val="00962A83"/>
  </w:style>
  <w:style w:type="character" w:customStyle="1" w:styleId="nb">
    <w:name w:val="nb"/>
    <w:basedOn w:val="DefaultParagraphFont"/>
    <w:rsid w:val="00962A83"/>
  </w:style>
  <w:style w:type="character" w:customStyle="1" w:styleId="o">
    <w:name w:val="o"/>
    <w:basedOn w:val="DefaultParagraphFont"/>
    <w:rsid w:val="00962A83"/>
  </w:style>
  <w:style w:type="paragraph" w:customStyle="1" w:styleId="Code">
    <w:name w:val="Code"/>
    <w:link w:val="CodeChar"/>
    <w:qFormat/>
    <w:rsid w:val="00962A83"/>
    <w:pPr>
      <w:shd w:val="clear" w:color="auto" w:fill="FFFFFF" w:themeFill="background1"/>
      <w:spacing w:after="0" w:line="240" w:lineRule="auto"/>
    </w:pPr>
    <w:rPr>
      <w:sz w:val="18"/>
      <w:szCs w:val="18"/>
      <w:lang w:bidi="he-IL"/>
    </w:rPr>
  </w:style>
  <w:style w:type="character" w:customStyle="1" w:styleId="CodeChar">
    <w:name w:val="Code Char"/>
    <w:basedOn w:val="DefaultParagraphFont"/>
    <w:link w:val="Code"/>
    <w:rsid w:val="00962A83"/>
    <w:rPr>
      <w:sz w:val="18"/>
      <w:szCs w:val="18"/>
      <w:shd w:val="clear" w:color="auto" w:fill="FFFFFF" w:themeFill="background1"/>
      <w:lang w:bidi="he-IL"/>
    </w:rPr>
  </w:style>
  <w:style w:type="character" w:customStyle="1" w:styleId="nt">
    <w:name w:val="nt"/>
    <w:basedOn w:val="DefaultParagraphFont"/>
    <w:rsid w:val="00CC524D"/>
  </w:style>
  <w:style w:type="character" w:customStyle="1" w:styleId="k">
    <w:name w:val="k"/>
    <w:basedOn w:val="DefaultParagraphFont"/>
    <w:rsid w:val="00767A1A"/>
  </w:style>
  <w:style w:type="character" w:customStyle="1" w:styleId="sb">
    <w:name w:val="sb"/>
    <w:basedOn w:val="DefaultParagraphFont"/>
    <w:rsid w:val="00767A1A"/>
  </w:style>
  <w:style w:type="paragraph" w:styleId="HTMLPreformatted">
    <w:name w:val="HTML Preformatted"/>
    <w:basedOn w:val="Normal"/>
    <w:link w:val="HTMLPreformattedChar"/>
    <w:uiPriority w:val="99"/>
    <w:unhideWhenUsed/>
    <w:rsid w:val="000A40A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color w:val="auto"/>
      <w:sz w:val="20"/>
      <w:szCs w:val="20"/>
      <w:lang w:bidi="he-IL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0A40A1"/>
    <w:rPr>
      <w:rFonts w:ascii="Courier New" w:eastAsia="Times New Roman" w:hAnsi="Courier New" w:cs="Courier New"/>
      <w:sz w:val="20"/>
      <w:szCs w:val="20"/>
      <w:lang w:bidi="he-IL"/>
    </w:rPr>
  </w:style>
  <w:style w:type="character" w:customStyle="1" w:styleId="pwa-mark">
    <w:name w:val="pwa-mark"/>
    <w:basedOn w:val="DefaultParagraphFont"/>
    <w:rsid w:val="00153466"/>
  </w:style>
  <w:style w:type="character" w:customStyle="1" w:styleId="pwa-mark-done">
    <w:name w:val="pwa-mark-done"/>
    <w:basedOn w:val="DefaultParagraphFont"/>
    <w:rsid w:val="000D0A79"/>
  </w:style>
  <w:style w:type="paragraph" w:customStyle="1" w:styleId="CODE0">
    <w:name w:val="CODE"/>
    <w:basedOn w:val="Normal"/>
    <w:link w:val="CODEChar0"/>
    <w:qFormat/>
    <w:rsid w:val="009A4205"/>
    <w:pPr>
      <w:spacing w:after="0" w:line="240" w:lineRule="auto"/>
    </w:pPr>
    <w:rPr>
      <w:rFonts w:asciiTheme="minorHAnsi" w:hAnsiTheme="minorHAnsi"/>
      <w:color w:val="auto"/>
      <w:sz w:val="18"/>
      <w:lang w:bidi="he-IL"/>
    </w:rPr>
  </w:style>
  <w:style w:type="character" w:customStyle="1" w:styleId="CODEChar0">
    <w:name w:val="CODE Char"/>
    <w:basedOn w:val="DefaultParagraphFont"/>
    <w:link w:val="CODE0"/>
    <w:rsid w:val="009A4205"/>
    <w:rPr>
      <w:sz w:val="18"/>
      <w:lang w:bidi="he-IL"/>
    </w:rPr>
  </w:style>
  <w:style w:type="paragraph" w:styleId="FootnoteText">
    <w:name w:val="footnote text"/>
    <w:basedOn w:val="Normal"/>
    <w:link w:val="FootnoteTextChar"/>
    <w:uiPriority w:val="99"/>
    <w:unhideWhenUsed/>
    <w:rsid w:val="00EA726D"/>
    <w:pPr>
      <w:spacing w:after="0" w:line="240" w:lineRule="auto"/>
    </w:pPr>
    <w:rPr>
      <w:rFonts w:ascii="Times New Roman" w:eastAsia="Times New Roman" w:hAnsi="Times New Roman" w:cs="Times New Roman"/>
      <w:color w:val="auto"/>
      <w:sz w:val="24"/>
      <w:szCs w:val="24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A726D"/>
    <w:rPr>
      <w:rFonts w:ascii="Times New Roman" w:eastAsia="Times New Roman" w:hAnsi="Times New Roman" w:cs="Times New Roman"/>
      <w:sz w:val="24"/>
      <w:szCs w:val="24"/>
      <w:lang w:val="en-US" w:eastAsia="en-US"/>
    </w:rPr>
  </w:style>
  <w:style w:type="character" w:styleId="FootnoteReference">
    <w:name w:val="footnote reference"/>
    <w:basedOn w:val="DefaultParagraphFont"/>
    <w:uiPriority w:val="99"/>
    <w:unhideWhenUsed/>
    <w:rsid w:val="00EA726D"/>
    <w:rPr>
      <w:vertAlign w:val="superscript"/>
    </w:rPr>
  </w:style>
  <w:style w:type="paragraph" w:styleId="NormalWeb">
    <w:name w:val="Normal (Web)"/>
    <w:basedOn w:val="Normal"/>
    <w:uiPriority w:val="99"/>
    <w:unhideWhenUsed/>
    <w:rsid w:val="00DA2661"/>
    <w:pPr>
      <w:spacing w:before="100" w:beforeAutospacing="1" w:after="100" w:afterAutospacing="1" w:line="240" w:lineRule="auto"/>
    </w:pPr>
    <w:rPr>
      <w:rFonts w:ascii="Times New Roman" w:hAnsi="Times New Roman" w:cs="Times New Roman"/>
      <w:color w:val="auto"/>
      <w:sz w:val="24"/>
      <w:szCs w:val="24"/>
      <w:lang w:eastAsia="en-US"/>
    </w:rPr>
  </w:style>
  <w:style w:type="paragraph" w:styleId="Revision">
    <w:name w:val="Revision"/>
    <w:hidden/>
    <w:uiPriority w:val="99"/>
    <w:semiHidden/>
    <w:rsid w:val="007B69D3"/>
    <w:pPr>
      <w:spacing w:after="0" w:line="240" w:lineRule="auto"/>
    </w:pPr>
    <w:rPr>
      <w:rFonts w:ascii="Calibri" w:hAnsi="Calibri"/>
      <w:color w:val="333E48"/>
      <w:lang w:val="en-US"/>
    </w:rPr>
  </w:style>
  <w:style w:type="paragraph" w:customStyle="1" w:styleId="MyCode-NoIndent">
    <w:name w:val="MyCode-NoIndent"/>
    <w:basedOn w:val="Normal"/>
    <w:link w:val="MyCode-NoIndentChar"/>
    <w:qFormat/>
    <w:rsid w:val="00510BE7"/>
    <w:pPr>
      <w:tabs>
        <w:tab w:val="left" w:pos="360"/>
        <w:tab w:val="left" w:pos="720"/>
        <w:tab w:val="left" w:pos="1080"/>
        <w:tab w:val="left" w:pos="1440"/>
        <w:tab w:val="left" w:pos="1800"/>
        <w:tab w:val="left" w:pos="2160"/>
        <w:tab w:val="left" w:pos="2520"/>
        <w:tab w:val="left" w:pos="2880"/>
        <w:tab w:val="left" w:pos="3240"/>
        <w:tab w:val="left" w:pos="3600"/>
      </w:tabs>
      <w:spacing w:before="200" w:after="200" w:line="276" w:lineRule="auto"/>
      <w:ind w:left="2970" w:hanging="2970"/>
      <w:contextualSpacing/>
    </w:pPr>
    <w:rPr>
      <w:rFonts w:ascii="Courier New" w:eastAsia="SimSun" w:hAnsi="Courier New" w:cs="Courier New"/>
      <w:color w:val="auto"/>
      <w:sz w:val="20"/>
      <w:szCs w:val="20"/>
      <w:lang w:eastAsia="en-US"/>
    </w:rPr>
  </w:style>
  <w:style w:type="character" w:customStyle="1" w:styleId="MyCode-NoIndentChar">
    <w:name w:val="MyCode-NoIndent Char"/>
    <w:link w:val="MyCode-NoIndent"/>
    <w:rsid w:val="00510BE7"/>
    <w:rPr>
      <w:rFonts w:ascii="Courier New" w:eastAsia="SimSun" w:hAnsi="Courier New" w:cs="Courier New"/>
      <w:sz w:val="20"/>
      <w:szCs w:val="20"/>
      <w:lang w:val="en-US" w:eastAsia="en-US"/>
    </w:rPr>
  </w:style>
  <w:style w:type="paragraph" w:customStyle="1" w:styleId="Solution">
    <w:name w:val="Solution"/>
    <w:basedOn w:val="Normal"/>
    <w:link w:val="SolutionChar"/>
    <w:qFormat/>
    <w:rsid w:val="00510BE7"/>
    <w:pPr>
      <w:spacing w:before="200" w:after="200" w:line="276" w:lineRule="auto"/>
      <w:ind w:left="720"/>
    </w:pPr>
    <w:rPr>
      <w:rFonts w:eastAsia="SimSun" w:cs="Times New Roman"/>
      <w:color w:val="FF0000"/>
      <w:sz w:val="20"/>
      <w:szCs w:val="20"/>
      <w:lang w:eastAsia="en-US"/>
    </w:rPr>
  </w:style>
  <w:style w:type="character" w:customStyle="1" w:styleId="SolutionChar">
    <w:name w:val="Solution Char"/>
    <w:link w:val="Solution"/>
    <w:rsid w:val="00510BE7"/>
    <w:rPr>
      <w:rFonts w:ascii="Calibri" w:eastAsia="SimSun" w:hAnsi="Calibri" w:cs="Times New Roman"/>
      <w:color w:val="FF0000"/>
      <w:sz w:val="20"/>
      <w:szCs w:val="20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365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57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3203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692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260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2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18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5192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759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4412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44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796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4825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footer" Target="foot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236bfa4e-89bd-484b-b01d-0e053fdc750c">
      <UserInfo>
        <DisplayName/>
        <AccountId xsi:nil="true"/>
        <AccountType/>
      </UserInfo>
    </SharedWithUsers>
    <MediaLengthInSeconds xmlns="89178da6-5b09-44f3-a193-ddc893455593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B33CBB2CD0CCC448F9A991AC53D23D1" ma:contentTypeVersion="12" ma:contentTypeDescription="Create a new document." ma:contentTypeScope="" ma:versionID="a1d169de6249c99e5a7e1d3d528388d8">
  <xsd:schema xmlns:xsd="http://www.w3.org/2001/XMLSchema" xmlns:xs="http://www.w3.org/2001/XMLSchema" xmlns:p="http://schemas.microsoft.com/office/2006/metadata/properties" xmlns:ns2="89178da6-5b09-44f3-a193-ddc893455593" xmlns:ns3="236bfa4e-89bd-484b-b01d-0e053fdc750c" targetNamespace="http://schemas.microsoft.com/office/2006/metadata/properties" ma:root="true" ma:fieldsID="7c579df3f387a76877b3ced7aa0cc9c6" ns2:_="" ns3:_="">
    <xsd:import namespace="89178da6-5b09-44f3-a193-ddc893455593"/>
    <xsd:import namespace="236bfa4e-89bd-484b-b01d-0e053fdc750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DateTaken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9178da6-5b09-44f3-a193-ddc89345559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7" nillable="true" ma:displayName="MediaServiceDateTaken" ma:hidden="true" ma:internalName="MediaServiceDateTaken" ma:readOnly="true">
      <xsd:simpleType>
        <xsd:restriction base="dms:Text"/>
      </xsd:simple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36bfa4e-89bd-484b-b01d-0e053fdc750c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E83716E-55ED-4AE5-9820-910AE5A9771A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B4096C6E-91E9-498C-A92B-726901C0FD20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6DCC81B-6151-4926-AE8B-D776B6DB606D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2C58E6D-C5E0-4AE6-8CA4-2678B05EDE07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</TotalTime>
  <Pages>6</Pages>
  <Words>812</Words>
  <Characters>462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yinkuro Benafa</dc:creator>
  <cp:keywords/>
  <dc:description/>
  <cp:lastModifiedBy>Francisca Tan</cp:lastModifiedBy>
  <cp:revision>12</cp:revision>
  <cp:lastPrinted>2019-04-05T13:21:00Z</cp:lastPrinted>
  <dcterms:created xsi:type="dcterms:W3CDTF">2021-10-26T17:02:00Z</dcterms:created>
  <dcterms:modified xsi:type="dcterms:W3CDTF">2021-11-02T08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3B33CBB2CD0CCC448F9A991AC53D23D1</vt:lpwstr>
  </property>
  <property fmtid="{D5CDD505-2E9C-101B-9397-08002B2CF9AE}" pid="3" name="Order">
    <vt:r8>1307600</vt:r8>
  </property>
  <property fmtid="{D5CDD505-2E9C-101B-9397-08002B2CF9AE}" pid="4" name="xd_Signature">
    <vt:bool>false</vt:bool>
  </property>
  <property fmtid="{D5CDD505-2E9C-101B-9397-08002B2CF9AE}" pid="5" name="xd_ProgID">
    <vt:lpwstr/>
  </property>
  <property fmtid="{D5CDD505-2E9C-101B-9397-08002B2CF9AE}" pid="6" name="_ExtendedDescription">
    <vt:lpwstr/>
  </property>
  <property fmtid="{D5CDD505-2E9C-101B-9397-08002B2CF9AE}" pid="7" name="TriggerFlowInfo">
    <vt:lpwstr/>
  </property>
  <property fmtid="{D5CDD505-2E9C-101B-9397-08002B2CF9AE}" pid="8" name="_SourceUrl">
    <vt:lpwstr/>
  </property>
  <property fmtid="{D5CDD505-2E9C-101B-9397-08002B2CF9AE}" pid="9" name="_SharedFileIndex">
    <vt:lpwstr/>
  </property>
  <property fmtid="{D5CDD505-2E9C-101B-9397-08002B2CF9AE}" pid="10" name="ComplianceAssetId">
    <vt:lpwstr/>
  </property>
  <property fmtid="{D5CDD505-2E9C-101B-9397-08002B2CF9AE}" pid="11" name="TemplateUrl">
    <vt:lpwstr/>
  </property>
</Properties>
</file>